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8EE" w:rsidRPr="00FA252B" w:rsidRDefault="006768EE" w:rsidP="00543234">
      <w:pPr>
        <w:shd w:val="clear" w:color="auto" w:fill="FFFFFF"/>
        <w:tabs>
          <w:tab w:val="right" w:pos="10204"/>
        </w:tabs>
        <w:spacing w:after="0" w:line="240" w:lineRule="auto"/>
        <w:rPr>
          <w:rFonts w:ascii="Times New Roman" w:hAnsi="Times New Roman"/>
          <w:b/>
          <w:sz w:val="20"/>
          <w:szCs w:val="20"/>
          <w:u w:val="single"/>
          <w:lang w:val="en-GB"/>
        </w:rPr>
      </w:pPr>
      <w:r w:rsidRPr="00FA252B">
        <w:rPr>
          <w:rFonts w:ascii="Times New Roman" w:hAnsi="Times New Roman"/>
          <w:b/>
          <w:sz w:val="20"/>
          <w:szCs w:val="20"/>
          <w:lang w:val="en-US"/>
        </w:rPr>
        <w:t xml:space="preserve">John Paul  </w:t>
      </w:r>
      <w:r w:rsidR="00543234">
        <w:rPr>
          <w:rFonts w:ascii="Times New Roman" w:hAnsi="Times New Roman"/>
          <w:b/>
          <w:sz w:val="20"/>
          <w:szCs w:val="20"/>
          <w:lang w:val="en-US"/>
        </w:rPr>
        <w:t>II Catholic University of Lublin</w:t>
      </w:r>
      <w:r w:rsidR="00FA252B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543234">
        <w:rPr>
          <w:rFonts w:ascii="Times New Roman" w:hAnsi="Times New Roman"/>
          <w:b/>
          <w:sz w:val="20"/>
          <w:szCs w:val="20"/>
          <w:lang w:val="en-GB"/>
        </w:rPr>
        <w:tab/>
        <w:t xml:space="preserve"> </w:t>
      </w:r>
      <w:r w:rsidR="00543234" w:rsidRPr="00FA252B">
        <w:rPr>
          <w:rFonts w:ascii="Times New Roman" w:hAnsi="Times New Roman"/>
          <w:b/>
          <w:sz w:val="20"/>
          <w:szCs w:val="20"/>
          <w:lang w:val="en-GB"/>
        </w:rPr>
        <w:t>1</w:t>
      </w:r>
      <w:r w:rsidR="00543234" w:rsidRPr="00FA252B">
        <w:rPr>
          <w:rFonts w:ascii="Times New Roman" w:hAnsi="Times New Roman"/>
          <w:b/>
          <w:sz w:val="20"/>
          <w:szCs w:val="20"/>
          <w:vertAlign w:val="superscript"/>
          <w:lang w:val="en-GB"/>
        </w:rPr>
        <w:t>st</w:t>
      </w:r>
      <w:r w:rsidR="004718C3">
        <w:rPr>
          <w:rFonts w:ascii="Times New Roman" w:hAnsi="Times New Roman"/>
          <w:b/>
          <w:sz w:val="20"/>
          <w:szCs w:val="20"/>
          <w:lang w:val="en-GB"/>
        </w:rPr>
        <w:t xml:space="preserve"> year BA, term I, 2020</w:t>
      </w:r>
      <w:r w:rsidR="00543234">
        <w:rPr>
          <w:rFonts w:ascii="Times New Roman" w:hAnsi="Times New Roman"/>
          <w:b/>
          <w:sz w:val="20"/>
          <w:szCs w:val="20"/>
          <w:lang w:val="en-GB"/>
        </w:rPr>
        <w:t>/202</w:t>
      </w:r>
      <w:r w:rsidR="004718C3">
        <w:rPr>
          <w:rFonts w:ascii="Times New Roman" w:hAnsi="Times New Roman"/>
          <w:b/>
          <w:sz w:val="20"/>
          <w:szCs w:val="20"/>
          <w:lang w:val="en-GB"/>
        </w:rPr>
        <w:t>1</w:t>
      </w:r>
    </w:p>
    <w:p w:rsidR="006768EE" w:rsidRDefault="006768EE" w:rsidP="004D5D9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638"/>
        </w:tabs>
        <w:spacing w:before="220" w:after="0" w:line="288" w:lineRule="auto"/>
        <w:jc w:val="center"/>
        <w:rPr>
          <w:rFonts w:ascii="Times New Roman" w:hAnsi="Times New Roman"/>
          <w:b/>
          <w:sz w:val="28"/>
          <w:szCs w:val="21"/>
          <w:u w:val="single"/>
          <w:lang w:val="en-GB"/>
        </w:rPr>
      </w:pPr>
      <w:r w:rsidRPr="006768EE">
        <w:rPr>
          <w:rFonts w:ascii="Times New Roman" w:hAnsi="Times New Roman"/>
          <w:b/>
          <w:sz w:val="28"/>
          <w:szCs w:val="21"/>
          <w:lang w:val="en-GB"/>
        </w:rPr>
        <w:t>Practical English:</w:t>
      </w:r>
      <w:r w:rsidR="0090380D">
        <w:rPr>
          <w:rFonts w:ascii="Times New Roman" w:hAnsi="Times New Roman"/>
          <w:b/>
          <w:sz w:val="28"/>
          <w:szCs w:val="21"/>
          <w:lang w:val="en-GB"/>
        </w:rPr>
        <w:t xml:space="preserve"> </w:t>
      </w:r>
      <w:r w:rsidR="004718C3" w:rsidRPr="004718C3">
        <w:rPr>
          <w:rFonts w:ascii="Times New Roman" w:hAnsi="Times New Roman"/>
          <w:b/>
          <w:sz w:val="28"/>
          <w:szCs w:val="21"/>
          <w:lang w:val="en-GB"/>
        </w:rPr>
        <w:t>Integrated Skills</w:t>
      </w:r>
    </w:p>
    <w:p w:rsidR="004C6D78" w:rsidRPr="000F07F5" w:rsidRDefault="00070608" w:rsidP="00B83B17">
      <w:pPr>
        <w:pBdr>
          <w:top w:val="dashed" w:sz="4" w:space="4" w:color="auto"/>
          <w:bottom w:val="dashed" w:sz="4" w:space="4" w:color="auto"/>
        </w:pBdr>
        <w:shd w:val="pct5" w:color="auto" w:fill="auto"/>
        <w:spacing w:after="0" w:line="288" w:lineRule="auto"/>
        <w:rPr>
          <w:rFonts w:ascii="Times New Roman" w:hAnsi="Times New Roman"/>
          <w:b/>
          <w:sz w:val="21"/>
          <w:szCs w:val="21"/>
          <w:lang w:val="en-GB"/>
        </w:rPr>
      </w:pPr>
      <w:r w:rsidRPr="00070608">
        <w:rPr>
          <w:rFonts w:ascii="Times New Roman" w:hAnsi="Times New Roman"/>
          <w:sz w:val="21"/>
          <w:szCs w:val="21"/>
          <w:lang w:val="en-GB"/>
        </w:rPr>
        <w:t>Teacher:</w:t>
      </w:r>
      <w:r w:rsidRPr="000F07F5">
        <w:rPr>
          <w:rFonts w:ascii="Times New Roman" w:hAnsi="Times New Roman"/>
          <w:b/>
          <w:sz w:val="21"/>
          <w:szCs w:val="21"/>
          <w:lang w:val="en-GB"/>
        </w:rPr>
        <w:t xml:space="preserve"> </w:t>
      </w:r>
      <w:r w:rsidR="00A2749B">
        <w:rPr>
          <w:rFonts w:ascii="Times New Roman" w:hAnsi="Times New Roman"/>
          <w:b/>
          <w:sz w:val="21"/>
          <w:szCs w:val="21"/>
          <w:lang w:val="en-GB"/>
        </w:rPr>
        <w:t xml:space="preserve">Izabela </w:t>
      </w:r>
      <w:bookmarkStart w:id="0" w:name="_GoBack"/>
      <w:bookmarkEnd w:id="0"/>
      <w:r w:rsidR="00A2749B">
        <w:rPr>
          <w:rFonts w:ascii="Times New Roman" w:hAnsi="Times New Roman"/>
          <w:b/>
          <w:sz w:val="21"/>
          <w:szCs w:val="21"/>
          <w:lang w:val="en-GB"/>
        </w:rPr>
        <w:t>Batyra</w:t>
      </w:r>
      <w:r w:rsidR="00B535BF">
        <w:rPr>
          <w:rFonts w:ascii="Times New Roman" w:hAnsi="Times New Roman"/>
          <w:b/>
          <w:sz w:val="21"/>
          <w:szCs w:val="21"/>
          <w:lang w:val="en-GB"/>
        </w:rPr>
        <w:tab/>
      </w:r>
      <w:r w:rsidR="00B535BF">
        <w:rPr>
          <w:rFonts w:ascii="Times New Roman" w:hAnsi="Times New Roman"/>
          <w:b/>
          <w:sz w:val="21"/>
          <w:szCs w:val="21"/>
          <w:lang w:val="en-GB"/>
        </w:rPr>
        <w:tab/>
      </w:r>
      <w:r w:rsidR="00B535BF">
        <w:rPr>
          <w:rFonts w:ascii="Times New Roman" w:hAnsi="Times New Roman"/>
          <w:b/>
          <w:sz w:val="21"/>
          <w:szCs w:val="21"/>
          <w:lang w:val="en-GB"/>
        </w:rPr>
        <w:tab/>
      </w:r>
    </w:p>
    <w:p w:rsidR="007F5765" w:rsidRPr="00FA252B" w:rsidRDefault="004C6D78" w:rsidP="00BB603C">
      <w:pPr>
        <w:pBdr>
          <w:top w:val="dashed" w:sz="4" w:space="4" w:color="auto"/>
          <w:bottom w:val="dashed" w:sz="4" w:space="4" w:color="auto"/>
        </w:pBdr>
        <w:shd w:val="pct5" w:color="auto" w:fill="auto"/>
        <w:spacing w:after="0" w:line="240" w:lineRule="auto"/>
        <w:rPr>
          <w:rFonts w:ascii="Times New Roman" w:hAnsi="Times New Roman"/>
          <w:b/>
          <w:sz w:val="21"/>
          <w:szCs w:val="21"/>
          <w:lang w:val="en-GB"/>
        </w:rPr>
      </w:pPr>
      <w:r w:rsidRPr="00FA252B">
        <w:rPr>
          <w:rFonts w:ascii="Times New Roman" w:hAnsi="Times New Roman"/>
          <w:sz w:val="21"/>
          <w:szCs w:val="21"/>
          <w:lang w:val="en-GB"/>
        </w:rPr>
        <w:t>Office hours:</w:t>
      </w:r>
      <w:r w:rsidR="0091234D" w:rsidRPr="00FA252B">
        <w:rPr>
          <w:rFonts w:ascii="Times New Roman" w:hAnsi="Times New Roman"/>
          <w:sz w:val="21"/>
          <w:szCs w:val="21"/>
          <w:lang w:val="en-GB"/>
        </w:rPr>
        <w:t xml:space="preserve"> </w:t>
      </w:r>
      <w:r w:rsidR="00A2749B">
        <w:rPr>
          <w:rFonts w:ascii="Times New Roman" w:hAnsi="Times New Roman"/>
          <w:sz w:val="21"/>
          <w:szCs w:val="21"/>
          <w:lang w:val="en-GB"/>
        </w:rPr>
        <w:t xml:space="preserve">Tuesdays, 5.00-6.30 p.m. (Ms Teams); Wednesdays, 10.50-12.30 (e-mail </w:t>
      </w:r>
      <w:hyperlink r:id="rId8" w:history="1">
        <w:r w:rsidR="00A2749B">
          <w:rPr>
            <w:rStyle w:val="Hipercze"/>
            <w:rFonts w:ascii="Times New Roman" w:hAnsi="Times New Roman"/>
            <w:sz w:val="21"/>
            <w:szCs w:val="21"/>
            <w:lang w:val="en-GB"/>
          </w:rPr>
          <w:t>ibatyra@wp.pl</w:t>
        </w:r>
      </w:hyperlink>
      <w:r w:rsidR="00A2749B">
        <w:rPr>
          <w:rFonts w:ascii="Times New Roman" w:hAnsi="Times New Roman"/>
          <w:sz w:val="21"/>
          <w:szCs w:val="21"/>
          <w:lang w:val="en-GB"/>
        </w:rPr>
        <w:t xml:space="preserve"> or tel. 792-173-455)</w:t>
      </w:r>
    </w:p>
    <w:p w:rsidR="00B33F29" w:rsidRPr="00FA252B" w:rsidRDefault="00B33F29" w:rsidP="0090380D">
      <w:pPr>
        <w:shd w:val="clear" w:color="auto" w:fill="FFFFFF"/>
        <w:spacing w:before="120" w:after="0" w:line="240" w:lineRule="auto"/>
        <w:rPr>
          <w:rFonts w:ascii="Times New Roman" w:hAnsi="Times New Roman"/>
          <w:b/>
          <w:sz w:val="21"/>
          <w:szCs w:val="21"/>
          <w:lang w:val="en-GB"/>
        </w:rPr>
      </w:pPr>
      <w:r w:rsidRPr="00FA252B">
        <w:rPr>
          <w:rFonts w:ascii="Times New Roman" w:hAnsi="Times New Roman"/>
          <w:b/>
          <w:sz w:val="21"/>
          <w:szCs w:val="21"/>
          <w:lang w:val="en-GB"/>
        </w:rPr>
        <w:t>The  basic requirements for the course:</w:t>
      </w:r>
    </w:p>
    <w:p w:rsidR="00B33F29" w:rsidRPr="00FA252B" w:rsidRDefault="00B33F29" w:rsidP="003B5A13">
      <w:pPr>
        <w:pStyle w:val="Akapitzlist"/>
        <w:numPr>
          <w:ilvl w:val="0"/>
          <w:numId w:val="3"/>
        </w:numPr>
        <w:shd w:val="clear" w:color="auto" w:fill="FFFFFF"/>
        <w:spacing w:before="60"/>
        <w:ind w:left="425" w:hanging="357"/>
        <w:contextualSpacing w:val="0"/>
        <w:rPr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Active participation</w:t>
      </w:r>
      <w:r w:rsidRPr="00FA252B">
        <w:rPr>
          <w:sz w:val="21"/>
          <w:szCs w:val="21"/>
          <w:lang w:val="en-GB"/>
        </w:rPr>
        <w:t xml:space="preserve"> will be rewarded and will contribute to your final grade</w:t>
      </w:r>
      <w:r w:rsidR="00205E93" w:rsidRPr="00FA252B">
        <w:rPr>
          <w:sz w:val="21"/>
          <w:szCs w:val="21"/>
          <w:lang w:val="en-GB"/>
        </w:rPr>
        <w:t>.</w:t>
      </w:r>
    </w:p>
    <w:p w:rsidR="00EA21B3" w:rsidRPr="00FA252B" w:rsidRDefault="00205E93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rPr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H</w:t>
      </w:r>
      <w:r w:rsidR="00B33F29" w:rsidRPr="00FA252B">
        <w:rPr>
          <w:b/>
          <w:sz w:val="21"/>
          <w:szCs w:val="21"/>
          <w:lang w:val="en-GB"/>
        </w:rPr>
        <w:t>omework</w:t>
      </w:r>
      <w:r w:rsidR="00B33F29" w:rsidRPr="00FA252B">
        <w:rPr>
          <w:sz w:val="21"/>
          <w:szCs w:val="21"/>
          <w:lang w:val="en-GB"/>
        </w:rPr>
        <w:t xml:space="preserve"> </w:t>
      </w:r>
      <w:r w:rsidR="00992C12" w:rsidRPr="00FA252B">
        <w:rPr>
          <w:sz w:val="21"/>
          <w:szCs w:val="21"/>
          <w:lang w:val="en-GB"/>
        </w:rPr>
        <w:t>assignments</w:t>
      </w:r>
      <w:r w:rsidR="00EA21B3" w:rsidRPr="00FA252B">
        <w:rPr>
          <w:sz w:val="21"/>
          <w:szCs w:val="21"/>
          <w:lang w:val="en-GB"/>
        </w:rPr>
        <w:t>.</w:t>
      </w:r>
    </w:p>
    <w:p w:rsidR="00B33F29" w:rsidRDefault="00A117B9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rPr>
          <w:sz w:val="21"/>
          <w:szCs w:val="21"/>
          <w:lang w:val="en-GB"/>
        </w:rPr>
      </w:pPr>
      <w:r>
        <w:rPr>
          <w:b/>
          <w:sz w:val="21"/>
          <w:szCs w:val="21"/>
          <w:lang w:val="en-GB"/>
        </w:rPr>
        <w:t>5</w:t>
      </w:r>
      <w:r w:rsidR="0068001D" w:rsidRPr="00FA252B">
        <w:rPr>
          <w:b/>
          <w:sz w:val="21"/>
          <w:szCs w:val="21"/>
          <w:lang w:val="en-GB"/>
        </w:rPr>
        <w:t xml:space="preserve"> i</w:t>
      </w:r>
      <w:r w:rsidR="00B33F29" w:rsidRPr="00FA252B">
        <w:rPr>
          <w:b/>
          <w:sz w:val="21"/>
          <w:szCs w:val="21"/>
          <w:lang w:val="en-GB"/>
        </w:rPr>
        <w:t>n-class</w:t>
      </w:r>
      <w:r w:rsidR="00040037" w:rsidRPr="00FA252B">
        <w:rPr>
          <w:b/>
          <w:sz w:val="21"/>
          <w:szCs w:val="21"/>
          <w:lang w:val="en-GB"/>
        </w:rPr>
        <w:t xml:space="preserve"> (IC)</w:t>
      </w:r>
      <w:r w:rsidR="00B33F29" w:rsidRPr="00FA252B">
        <w:rPr>
          <w:b/>
          <w:sz w:val="21"/>
          <w:szCs w:val="21"/>
          <w:lang w:val="en-GB"/>
        </w:rPr>
        <w:t xml:space="preserve"> tests</w:t>
      </w:r>
      <w:r w:rsidR="001C2E1C" w:rsidRPr="00FA252B">
        <w:rPr>
          <w:sz w:val="21"/>
          <w:szCs w:val="21"/>
          <w:lang w:val="en-GB"/>
        </w:rPr>
        <w:t xml:space="preserve"> and </w:t>
      </w:r>
      <w:r w:rsidR="0068001D" w:rsidRPr="00FA252B">
        <w:rPr>
          <w:b/>
          <w:sz w:val="21"/>
          <w:szCs w:val="21"/>
          <w:lang w:val="en-GB"/>
        </w:rPr>
        <w:t xml:space="preserve">2 </w:t>
      </w:r>
      <w:r w:rsidR="001C2E1C" w:rsidRPr="00FA252B">
        <w:rPr>
          <w:b/>
          <w:sz w:val="21"/>
          <w:szCs w:val="21"/>
          <w:lang w:val="en-GB"/>
        </w:rPr>
        <w:t>Big Tests</w:t>
      </w:r>
      <w:r w:rsidR="004C60F1" w:rsidRPr="00FA252B">
        <w:rPr>
          <w:sz w:val="21"/>
          <w:szCs w:val="21"/>
          <w:lang w:val="en-GB"/>
        </w:rPr>
        <w:t xml:space="preserve"> </w:t>
      </w:r>
      <w:r w:rsidR="00B33F29" w:rsidRPr="00FA252B">
        <w:rPr>
          <w:sz w:val="21"/>
          <w:szCs w:val="21"/>
          <w:lang w:val="en-GB"/>
        </w:rPr>
        <w:t xml:space="preserve">passed with at least </w:t>
      </w:r>
      <w:r w:rsidR="00B33F29" w:rsidRPr="00FA252B">
        <w:rPr>
          <w:b/>
          <w:sz w:val="21"/>
          <w:szCs w:val="21"/>
          <w:lang w:val="en-GB"/>
        </w:rPr>
        <w:t>60%</w:t>
      </w:r>
      <w:r w:rsidR="00205E93" w:rsidRPr="00FA252B">
        <w:rPr>
          <w:sz w:val="21"/>
          <w:szCs w:val="21"/>
          <w:lang w:val="en-GB"/>
        </w:rPr>
        <w:t>.</w:t>
      </w:r>
    </w:p>
    <w:p w:rsidR="00AA2E8F" w:rsidRDefault="00B33F29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jc w:val="both"/>
        <w:rPr>
          <w:spacing w:val="-6"/>
          <w:sz w:val="21"/>
          <w:szCs w:val="21"/>
          <w:lang w:val="en-GB"/>
        </w:rPr>
      </w:pPr>
      <w:r w:rsidRPr="00FA252B">
        <w:rPr>
          <w:spacing w:val="-6"/>
          <w:sz w:val="21"/>
          <w:szCs w:val="21"/>
          <w:lang w:val="en-GB"/>
        </w:rPr>
        <w:t xml:space="preserve">You are allowed to have </w:t>
      </w:r>
      <w:r w:rsidR="0068001D" w:rsidRPr="00FA252B">
        <w:rPr>
          <w:b/>
          <w:spacing w:val="-6"/>
          <w:sz w:val="21"/>
          <w:szCs w:val="21"/>
          <w:lang w:val="en-GB"/>
        </w:rPr>
        <w:t>2</w:t>
      </w:r>
      <w:r w:rsidRPr="00FA252B">
        <w:rPr>
          <w:b/>
          <w:spacing w:val="-6"/>
          <w:sz w:val="21"/>
          <w:szCs w:val="21"/>
          <w:lang w:val="en-GB"/>
        </w:rPr>
        <w:t xml:space="preserve"> unexcused absences</w:t>
      </w:r>
      <w:r w:rsidRPr="00FA252B">
        <w:rPr>
          <w:spacing w:val="-6"/>
          <w:sz w:val="21"/>
          <w:szCs w:val="21"/>
          <w:lang w:val="en-GB"/>
        </w:rPr>
        <w:t>, if you exceed this limit, you will have to bring a doctor’s certificate</w:t>
      </w:r>
      <w:r w:rsidR="00AB773B" w:rsidRPr="00FA252B">
        <w:rPr>
          <w:spacing w:val="-6"/>
          <w:sz w:val="21"/>
          <w:szCs w:val="21"/>
          <w:lang w:val="en-GB"/>
        </w:rPr>
        <w:t>.</w:t>
      </w:r>
      <w:r w:rsidR="00D46308" w:rsidRPr="00FA252B">
        <w:rPr>
          <w:spacing w:val="-6"/>
          <w:sz w:val="21"/>
          <w:szCs w:val="21"/>
          <w:lang w:val="en-GB"/>
        </w:rPr>
        <w:t xml:space="preserve"> Doctor’s certificates can be shown only within the first week after the student’s absence (= the first class or teacher’s office hours).</w:t>
      </w:r>
    </w:p>
    <w:p w:rsidR="004C5C97" w:rsidRPr="00FA252B" w:rsidRDefault="004C5C97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jc w:val="both"/>
        <w:rPr>
          <w:sz w:val="21"/>
          <w:szCs w:val="21"/>
          <w:lang w:val="en-US"/>
        </w:rPr>
      </w:pPr>
      <w:r w:rsidRPr="00FA252B">
        <w:rPr>
          <w:sz w:val="21"/>
          <w:szCs w:val="21"/>
          <w:lang w:val="en-US"/>
        </w:rPr>
        <w:t>Smartphones/mobile phones and other electronic devices should be silenced or turned off. They should be put away unless you are specifically asked to use them for an activity</w:t>
      </w:r>
      <w:r w:rsidR="00E47E3D" w:rsidRPr="00FA252B">
        <w:rPr>
          <w:sz w:val="21"/>
          <w:szCs w:val="21"/>
          <w:lang w:val="en-US"/>
        </w:rPr>
        <w:t>. During the tests students will be asked to place the phones in the place and fashion determined by the teacher.</w:t>
      </w:r>
    </w:p>
    <w:p w:rsidR="006527D6" w:rsidRPr="00FA252B" w:rsidRDefault="006527D6" w:rsidP="00A01665">
      <w:pPr>
        <w:pStyle w:val="Akapitzlist"/>
        <w:shd w:val="clear" w:color="auto" w:fill="FFFFFF"/>
        <w:spacing w:before="60"/>
        <w:ind w:left="0"/>
        <w:contextualSpacing w:val="0"/>
        <w:rPr>
          <w:b/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Coursebook</w:t>
      </w:r>
      <w:r w:rsidR="00BC7C2A">
        <w:rPr>
          <w:b/>
          <w:sz w:val="21"/>
          <w:szCs w:val="21"/>
          <w:lang w:val="en-GB"/>
        </w:rPr>
        <w:t>s</w:t>
      </w:r>
      <w:r w:rsidR="006114D5">
        <w:rPr>
          <w:b/>
          <w:sz w:val="21"/>
          <w:szCs w:val="21"/>
          <w:lang w:val="en-GB"/>
        </w:rPr>
        <w:t xml:space="preserve"> </w:t>
      </w:r>
      <w:r w:rsidR="006114D5" w:rsidRPr="006114D5">
        <w:rPr>
          <w:sz w:val="21"/>
          <w:szCs w:val="21"/>
          <w:lang w:val="en-GB"/>
        </w:rPr>
        <w:t>(selected units from)</w:t>
      </w:r>
      <w:r w:rsidRPr="006114D5">
        <w:rPr>
          <w:sz w:val="21"/>
          <w:szCs w:val="21"/>
          <w:lang w:val="en-GB"/>
        </w:rPr>
        <w:t>:</w:t>
      </w:r>
    </w:p>
    <w:p w:rsidR="006527D6" w:rsidRPr="00BC7C2A" w:rsidRDefault="006527D6" w:rsidP="00F13EF9">
      <w:pPr>
        <w:pStyle w:val="Akapitzlist"/>
        <w:numPr>
          <w:ilvl w:val="0"/>
          <w:numId w:val="21"/>
        </w:numPr>
        <w:shd w:val="clear" w:color="auto" w:fill="FFFFFF"/>
        <w:contextualSpacing w:val="0"/>
        <w:rPr>
          <w:szCs w:val="21"/>
          <w:lang w:val="en-GB"/>
        </w:rPr>
      </w:pPr>
      <w:r w:rsidRPr="00BC7C2A">
        <w:rPr>
          <w:b/>
          <w:i/>
          <w:szCs w:val="21"/>
          <w:lang w:val="en-GB"/>
        </w:rPr>
        <w:t>Speakout</w:t>
      </w:r>
      <w:r w:rsidRPr="00BC7C2A">
        <w:rPr>
          <w:i/>
          <w:szCs w:val="21"/>
          <w:lang w:val="en-GB"/>
        </w:rPr>
        <w:t xml:space="preserve"> Upper-Intermediate</w:t>
      </w:r>
      <w:r w:rsidRPr="00BC7C2A">
        <w:rPr>
          <w:szCs w:val="21"/>
          <w:lang w:val="en-GB"/>
        </w:rPr>
        <w:t xml:space="preserve">. </w:t>
      </w:r>
      <w:r w:rsidR="006114D5">
        <w:rPr>
          <w:b/>
          <w:szCs w:val="21"/>
          <w:lang w:val="en-GB"/>
        </w:rPr>
        <w:t>1</w:t>
      </w:r>
      <w:r w:rsidR="006114D5" w:rsidRPr="006114D5">
        <w:rPr>
          <w:b/>
          <w:szCs w:val="21"/>
          <w:vertAlign w:val="superscript"/>
          <w:lang w:val="en-GB"/>
        </w:rPr>
        <w:t>st</w:t>
      </w:r>
      <w:r w:rsidR="006114D5">
        <w:rPr>
          <w:b/>
          <w:szCs w:val="21"/>
          <w:lang w:val="en-GB"/>
        </w:rPr>
        <w:t xml:space="preserve"> </w:t>
      </w:r>
      <w:r w:rsidRPr="00BC7C2A">
        <w:rPr>
          <w:b/>
          <w:szCs w:val="21"/>
          <w:lang w:val="en-GB"/>
        </w:rPr>
        <w:t>edition</w:t>
      </w:r>
      <w:r w:rsidR="006114D5">
        <w:rPr>
          <w:szCs w:val="21"/>
          <w:lang w:val="en-GB"/>
        </w:rPr>
        <w:t>. 2011. F. Eales and S.</w:t>
      </w:r>
      <w:r w:rsidRPr="00BC7C2A">
        <w:rPr>
          <w:szCs w:val="21"/>
          <w:lang w:val="en-GB"/>
        </w:rPr>
        <w:t xml:space="preserve"> Oakes. Pearson. </w:t>
      </w:r>
      <w:r w:rsidR="00F13EF9">
        <w:rPr>
          <w:szCs w:val="21"/>
          <w:lang w:val="en-GB"/>
        </w:rPr>
        <w:br/>
      </w:r>
      <w:r w:rsidR="006114D5">
        <w:rPr>
          <w:b/>
          <w:i/>
          <w:szCs w:val="21"/>
          <w:lang w:val="en-GB"/>
        </w:rPr>
        <w:t xml:space="preserve">Students’ Book (SB) </w:t>
      </w:r>
      <w:r w:rsidR="006114D5">
        <w:rPr>
          <w:szCs w:val="21"/>
          <w:lang w:val="en-GB"/>
        </w:rPr>
        <w:t xml:space="preserve">+ </w:t>
      </w:r>
      <w:r w:rsidRPr="00BC7C2A">
        <w:rPr>
          <w:b/>
          <w:i/>
          <w:szCs w:val="21"/>
          <w:lang w:val="en-GB"/>
        </w:rPr>
        <w:t>Workbook</w:t>
      </w:r>
      <w:r w:rsidR="008459E1">
        <w:rPr>
          <w:b/>
          <w:i/>
          <w:szCs w:val="21"/>
          <w:lang w:val="en-GB"/>
        </w:rPr>
        <w:t xml:space="preserve"> (WB)</w:t>
      </w:r>
    </w:p>
    <w:p w:rsidR="00BC7C2A" w:rsidRDefault="00BC7C2A" w:rsidP="00F13EF9">
      <w:pPr>
        <w:pStyle w:val="Akapitzlist"/>
        <w:numPr>
          <w:ilvl w:val="0"/>
          <w:numId w:val="21"/>
        </w:numPr>
        <w:shd w:val="clear" w:color="auto" w:fill="FFFFFF"/>
        <w:contextualSpacing w:val="0"/>
        <w:rPr>
          <w:b/>
          <w:i/>
          <w:lang w:val="en-GB"/>
        </w:rPr>
      </w:pPr>
      <w:r w:rsidRPr="00BC7C2A">
        <w:rPr>
          <w:b/>
          <w:i/>
          <w:lang w:val="en-GB"/>
        </w:rPr>
        <w:t>English Vocabulary in Use</w:t>
      </w:r>
      <w:r>
        <w:rPr>
          <w:b/>
          <w:i/>
          <w:lang w:val="en-GB"/>
        </w:rPr>
        <w:t>.</w:t>
      </w:r>
      <w:r w:rsidRPr="00BC7C2A">
        <w:rPr>
          <w:b/>
          <w:i/>
          <w:lang w:val="en-GB"/>
        </w:rPr>
        <w:t xml:space="preserve"> </w:t>
      </w:r>
      <w:r w:rsidRPr="00BC7C2A">
        <w:rPr>
          <w:i/>
          <w:lang w:val="en-GB"/>
        </w:rPr>
        <w:t>Upper-intermediate</w:t>
      </w:r>
      <w:r w:rsidRPr="00BC7C2A">
        <w:rPr>
          <w:lang w:val="en-GB"/>
        </w:rPr>
        <w:t xml:space="preserve">. </w:t>
      </w:r>
      <w:r w:rsidRPr="00BC7C2A">
        <w:rPr>
          <w:b/>
          <w:lang w:val="en-GB"/>
        </w:rPr>
        <w:t>4</w:t>
      </w:r>
      <w:r w:rsidRPr="00BC7C2A">
        <w:rPr>
          <w:b/>
          <w:vertAlign w:val="superscript"/>
          <w:lang w:val="en-GB"/>
        </w:rPr>
        <w:t>th</w:t>
      </w:r>
      <w:r w:rsidRPr="00BC7C2A">
        <w:rPr>
          <w:b/>
          <w:lang w:val="en-GB"/>
        </w:rPr>
        <w:t xml:space="preserve"> edition</w:t>
      </w:r>
      <w:r w:rsidR="006114D5">
        <w:rPr>
          <w:lang w:val="en-GB"/>
        </w:rPr>
        <w:t xml:space="preserve">. 2017. </w:t>
      </w:r>
      <w:r w:rsidRPr="00BC7C2A">
        <w:rPr>
          <w:lang w:val="en-GB"/>
        </w:rPr>
        <w:t>McCarthy</w:t>
      </w:r>
      <w:r w:rsidR="006114D5">
        <w:rPr>
          <w:lang w:val="en-GB"/>
        </w:rPr>
        <w:t xml:space="preserve"> M. and F.</w:t>
      </w:r>
      <w:r w:rsidRPr="00BC7C2A">
        <w:rPr>
          <w:lang w:val="en-GB"/>
        </w:rPr>
        <w:t xml:space="preserve"> O'Dell. C</w:t>
      </w:r>
      <w:r w:rsidR="006114D5">
        <w:rPr>
          <w:lang w:val="en-GB"/>
        </w:rPr>
        <w:t>UP.</w:t>
      </w:r>
      <w:r>
        <w:rPr>
          <w:lang w:val="en-GB"/>
        </w:rPr>
        <w:t xml:space="preserve"> </w:t>
      </w:r>
      <w:r w:rsidRPr="0041617D">
        <w:rPr>
          <w:b/>
          <w:i/>
          <w:lang w:val="en-GB"/>
        </w:rPr>
        <w:t>(EVU)</w:t>
      </w:r>
    </w:p>
    <w:p w:rsidR="006114D5" w:rsidRPr="00F13EF9" w:rsidRDefault="00F13EF9" w:rsidP="00F13EF9">
      <w:pPr>
        <w:pStyle w:val="Akapitzlist"/>
        <w:numPr>
          <w:ilvl w:val="0"/>
          <w:numId w:val="21"/>
        </w:numPr>
        <w:shd w:val="clear" w:color="auto" w:fill="FFFFFF"/>
        <w:contextualSpacing w:val="0"/>
        <w:rPr>
          <w:b/>
          <w:i/>
          <w:sz w:val="22"/>
          <w:szCs w:val="21"/>
          <w:lang w:val="en-GB"/>
        </w:rPr>
      </w:pPr>
      <w:r>
        <w:rPr>
          <w:b/>
          <w:i/>
          <w:szCs w:val="21"/>
          <w:lang w:val="en-GB"/>
        </w:rPr>
        <w:t>F</w:t>
      </w:r>
      <w:r w:rsidR="006114D5" w:rsidRPr="00F13EF9">
        <w:rPr>
          <w:b/>
          <w:i/>
          <w:szCs w:val="21"/>
          <w:lang w:val="en-GB"/>
        </w:rPr>
        <w:t>iles</w:t>
      </w:r>
      <w:r w:rsidR="00F70D45">
        <w:rPr>
          <w:b/>
          <w:szCs w:val="21"/>
          <w:lang w:val="en-GB"/>
        </w:rPr>
        <w:t xml:space="preserve"> </w:t>
      </w:r>
      <w:r w:rsidR="00F70D45" w:rsidRPr="00F70D45">
        <w:rPr>
          <w:szCs w:val="21"/>
          <w:lang w:val="en-GB"/>
        </w:rPr>
        <w:t>(provided by the teacher)</w:t>
      </w:r>
    </w:p>
    <w:p w:rsidR="001A7FE5" w:rsidRPr="00FA252B" w:rsidRDefault="001A7FE5" w:rsidP="00A01665">
      <w:pPr>
        <w:pStyle w:val="Akapitzlist"/>
        <w:shd w:val="clear" w:color="auto" w:fill="FFFFFF"/>
        <w:spacing w:before="60"/>
        <w:ind w:left="0"/>
        <w:contextualSpacing w:val="0"/>
        <w:rPr>
          <w:b/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Syllabus</w:t>
      </w:r>
    </w:p>
    <w:tbl>
      <w:tblPr>
        <w:tblStyle w:val="Tabela-Siatka"/>
        <w:tblW w:w="0" w:type="auto"/>
        <w:shd w:val="pct5" w:color="auto" w:fill="auto"/>
        <w:tblLook w:val="04A0" w:firstRow="1" w:lastRow="0" w:firstColumn="1" w:lastColumn="0" w:noHBand="0" w:noVBand="1"/>
      </w:tblPr>
      <w:tblGrid>
        <w:gridCol w:w="846"/>
        <w:gridCol w:w="3685"/>
        <w:gridCol w:w="204"/>
        <w:gridCol w:w="5459"/>
      </w:tblGrid>
      <w:tr w:rsidR="00F4451A" w:rsidRPr="0034602F" w:rsidTr="00A1662B">
        <w:tc>
          <w:tcPr>
            <w:tcW w:w="846" w:type="dxa"/>
            <w:shd w:val="clear" w:color="auto" w:fill="auto"/>
          </w:tcPr>
          <w:p w:rsidR="00F4451A" w:rsidRPr="0034602F" w:rsidRDefault="00735397" w:rsidP="003B5A13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b/>
                <w:i/>
                <w:lang w:val="en-GB"/>
              </w:rPr>
              <w:t>Date</w:t>
            </w:r>
          </w:p>
        </w:tc>
        <w:tc>
          <w:tcPr>
            <w:tcW w:w="3685" w:type="dxa"/>
            <w:shd w:val="clear" w:color="auto" w:fill="auto"/>
          </w:tcPr>
          <w:p w:rsidR="00F4451A" w:rsidRPr="0034602F" w:rsidRDefault="00FA252B" w:rsidP="00FA252B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b/>
                <w:i/>
                <w:lang w:val="en-GB"/>
              </w:rPr>
              <w:t>Class</w:t>
            </w:r>
          </w:p>
        </w:tc>
        <w:tc>
          <w:tcPr>
            <w:tcW w:w="5663" w:type="dxa"/>
            <w:gridSpan w:val="2"/>
            <w:shd w:val="clear" w:color="auto" w:fill="auto"/>
          </w:tcPr>
          <w:p w:rsidR="00F4451A" w:rsidRPr="0034602F" w:rsidRDefault="00F4451A" w:rsidP="003B5A13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b/>
                <w:i/>
                <w:lang w:val="en-GB"/>
              </w:rPr>
              <w:t>Home study</w:t>
            </w:r>
          </w:p>
        </w:tc>
      </w:tr>
      <w:tr w:rsidR="00CA1457" w:rsidRPr="0034602F" w:rsidTr="00B17179">
        <w:trPr>
          <w:trHeight w:val="260"/>
        </w:trPr>
        <w:tc>
          <w:tcPr>
            <w:tcW w:w="846" w:type="dxa"/>
            <w:shd w:val="clear" w:color="auto" w:fill="auto"/>
          </w:tcPr>
          <w:p w:rsidR="00CA1457" w:rsidRPr="00F01410" w:rsidRDefault="00F01410" w:rsidP="0010420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F01410">
              <w:rPr>
                <w:lang w:val="en-GB"/>
              </w:rPr>
              <w:t>7</w:t>
            </w:r>
            <w:r>
              <w:rPr>
                <w:lang w:val="en-GB"/>
              </w:rPr>
              <w:t xml:space="preserve"> </w:t>
            </w:r>
            <w:r w:rsidRPr="00F01410">
              <w:rPr>
                <w:lang w:val="en-GB"/>
              </w:rPr>
              <w:t>Oct</w:t>
            </w:r>
          </w:p>
        </w:tc>
        <w:tc>
          <w:tcPr>
            <w:tcW w:w="9348" w:type="dxa"/>
            <w:gridSpan w:val="3"/>
            <w:shd w:val="clear" w:color="auto" w:fill="auto"/>
            <w:vAlign w:val="center"/>
          </w:tcPr>
          <w:p w:rsidR="00CA1457" w:rsidRPr="0034602F" w:rsidRDefault="00CA1457" w:rsidP="00B17179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lang w:val="en-GB"/>
              </w:rPr>
              <w:t>Introduction</w:t>
            </w:r>
          </w:p>
        </w:tc>
      </w:tr>
      <w:tr w:rsidR="00A1662B" w:rsidRPr="00A2749B" w:rsidTr="00B17179">
        <w:tc>
          <w:tcPr>
            <w:tcW w:w="846" w:type="dxa"/>
            <w:shd w:val="clear" w:color="auto" w:fill="auto"/>
          </w:tcPr>
          <w:p w:rsidR="00A1662B" w:rsidRPr="00AC0E10" w:rsidRDefault="00F01410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7 Oct</w:t>
            </w:r>
          </w:p>
        </w:tc>
        <w:tc>
          <w:tcPr>
            <w:tcW w:w="9348" w:type="dxa"/>
            <w:gridSpan w:val="3"/>
            <w:vMerge w:val="restart"/>
            <w:shd w:val="clear" w:color="auto" w:fill="auto"/>
            <w:vAlign w:val="center"/>
          </w:tcPr>
          <w:p w:rsidR="00A1662B" w:rsidRDefault="00A1662B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File 1</w:t>
            </w:r>
            <w:r w:rsidRPr="0034602F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+ Speakout </w:t>
            </w:r>
            <w:r w:rsidRPr="0034602F">
              <w:rPr>
                <w:lang w:val="en-GB"/>
              </w:rPr>
              <w:t>S</w:t>
            </w:r>
            <w:r>
              <w:rPr>
                <w:lang w:val="en-GB"/>
              </w:rPr>
              <w:t>B 1.4</w:t>
            </w:r>
            <w:r w:rsidRPr="0034602F">
              <w:rPr>
                <w:lang w:val="en-GB"/>
              </w:rPr>
              <w:t xml:space="preserve"> (p.16)</w:t>
            </w:r>
            <w:r>
              <w:rPr>
                <w:lang w:val="en-GB"/>
              </w:rPr>
              <w:t xml:space="preserve">; </w:t>
            </w:r>
          </w:p>
          <w:p w:rsidR="00A1662B" w:rsidRDefault="00A1662B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b/>
                <w:lang w:val="en-GB"/>
              </w:rPr>
              <w:t xml:space="preserve">EVU 1 </w:t>
            </w:r>
            <w:r w:rsidRPr="00552366">
              <w:rPr>
                <w:lang w:val="en-GB"/>
              </w:rPr>
              <w:t>Learning vocabulary;</w:t>
            </w:r>
            <w:r>
              <w:rPr>
                <w:b/>
                <w:lang w:val="en-GB"/>
              </w:rPr>
              <w:t xml:space="preserve"> 2 </w:t>
            </w:r>
            <w:r w:rsidRPr="00552366">
              <w:rPr>
                <w:lang w:val="en-GB"/>
              </w:rPr>
              <w:t>Organising a vocabulary notebook</w:t>
            </w:r>
            <w:r>
              <w:rPr>
                <w:lang w:val="en-GB"/>
              </w:rPr>
              <w:t xml:space="preserve">; </w:t>
            </w:r>
          </w:p>
          <w:p w:rsidR="00A1662B" w:rsidRPr="0034602F" w:rsidRDefault="00A1662B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CA1457">
              <w:rPr>
                <w:b/>
                <w:lang w:val="en-GB"/>
              </w:rPr>
              <w:t>3</w:t>
            </w:r>
            <w:r>
              <w:rPr>
                <w:lang w:val="en-GB"/>
              </w:rPr>
              <w:t xml:space="preserve"> Using your dictionary; </w:t>
            </w:r>
            <w:r w:rsidRPr="00CA1457">
              <w:rPr>
                <w:b/>
                <w:lang w:val="en-GB"/>
              </w:rPr>
              <w:t>4</w:t>
            </w:r>
            <w:r>
              <w:rPr>
                <w:lang w:val="en-GB"/>
              </w:rPr>
              <w:t xml:space="preserve"> Guessing and explaining the meaning</w:t>
            </w:r>
          </w:p>
        </w:tc>
      </w:tr>
      <w:tr w:rsidR="00A1662B" w:rsidRPr="00CA1457" w:rsidTr="00B17179">
        <w:trPr>
          <w:trHeight w:val="222"/>
        </w:trPr>
        <w:tc>
          <w:tcPr>
            <w:tcW w:w="846" w:type="dxa"/>
            <w:shd w:val="clear" w:color="auto" w:fill="auto"/>
          </w:tcPr>
          <w:p w:rsidR="00A1662B" w:rsidRPr="00AC0E10" w:rsidRDefault="00F01410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 xml:space="preserve">14 </w:t>
            </w:r>
            <w:r w:rsidRPr="00AC0E10">
              <w:rPr>
                <w:lang w:val="en-GB"/>
              </w:rPr>
              <w:t>Oct</w:t>
            </w:r>
          </w:p>
        </w:tc>
        <w:tc>
          <w:tcPr>
            <w:tcW w:w="9348" w:type="dxa"/>
            <w:gridSpan w:val="3"/>
            <w:vMerge/>
            <w:shd w:val="clear" w:color="auto" w:fill="auto"/>
            <w:vAlign w:val="center"/>
          </w:tcPr>
          <w:p w:rsidR="00A1662B" w:rsidRDefault="00A1662B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A1662B" w:rsidRPr="00CA1457" w:rsidTr="00B17179">
        <w:trPr>
          <w:trHeight w:val="222"/>
        </w:trPr>
        <w:tc>
          <w:tcPr>
            <w:tcW w:w="846" w:type="dxa"/>
            <w:shd w:val="clear" w:color="auto" w:fill="auto"/>
          </w:tcPr>
          <w:p w:rsidR="00A1662B" w:rsidRDefault="00F01410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4 Oct</w:t>
            </w:r>
          </w:p>
        </w:tc>
        <w:tc>
          <w:tcPr>
            <w:tcW w:w="9348" w:type="dxa"/>
            <w:gridSpan w:val="3"/>
            <w:vMerge/>
            <w:shd w:val="clear" w:color="auto" w:fill="auto"/>
            <w:vAlign w:val="center"/>
          </w:tcPr>
          <w:p w:rsidR="00A1662B" w:rsidRDefault="00A1662B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CF0DDD" w:rsidRPr="00A2749B" w:rsidTr="00B17179">
        <w:trPr>
          <w:trHeight w:val="222"/>
        </w:trPr>
        <w:tc>
          <w:tcPr>
            <w:tcW w:w="846" w:type="dxa"/>
            <w:shd w:val="clear" w:color="auto" w:fill="auto"/>
          </w:tcPr>
          <w:p w:rsidR="00CF0DDD" w:rsidRDefault="00CF0DDD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1 Oct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CF0DDD" w:rsidRDefault="00CF0DDD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34602F">
              <w:rPr>
                <w:lang w:val="en-GB"/>
              </w:rPr>
              <w:t>Speakout 1.2: SB (p.12) + WB (p.6)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CF0DDD" w:rsidRDefault="00CF0DDD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4643AD">
              <w:rPr>
                <w:b/>
                <w:lang w:val="en-GB"/>
              </w:rPr>
              <w:t>Speakout</w:t>
            </w:r>
            <w:r w:rsidRPr="004643AD">
              <w:rPr>
                <w:lang w:val="en-GB"/>
              </w:rPr>
              <w:t xml:space="preserve">: </w:t>
            </w:r>
            <w:r w:rsidRPr="004643AD">
              <w:rPr>
                <w:b/>
                <w:lang w:val="en-GB"/>
              </w:rPr>
              <w:t>p.11</w:t>
            </w:r>
            <w:r>
              <w:rPr>
                <w:lang w:val="en-GB"/>
              </w:rPr>
              <w:t>: ex.2B</w:t>
            </w:r>
            <w:r w:rsidRPr="004643AD">
              <w:rPr>
                <w:lang w:val="en-GB"/>
              </w:rPr>
              <w:t xml:space="preserve">C, 3AB; </w:t>
            </w:r>
            <w:r w:rsidRPr="004643AD">
              <w:rPr>
                <w:b/>
                <w:lang w:val="en-GB"/>
              </w:rPr>
              <w:t>p.13</w:t>
            </w:r>
            <w:r w:rsidRPr="004643AD">
              <w:rPr>
                <w:lang w:val="en-GB"/>
              </w:rPr>
              <w:t xml:space="preserve">: ex.10,11; </w:t>
            </w:r>
            <w:r w:rsidRPr="004643AD">
              <w:rPr>
                <w:b/>
                <w:lang w:val="en-GB"/>
              </w:rPr>
              <w:t>p.148</w:t>
            </w:r>
            <w:r w:rsidRPr="004643AD">
              <w:rPr>
                <w:lang w:val="en-GB"/>
              </w:rPr>
              <w:t>: ex.1,2AC</w:t>
            </w:r>
            <w:r w:rsidRPr="0034602F">
              <w:rPr>
                <w:b/>
                <w:lang w:val="en-GB"/>
              </w:rPr>
              <w:t xml:space="preserve"> EVU</w:t>
            </w:r>
            <w:r w:rsidRPr="0034602F">
              <w:rPr>
                <w:lang w:val="en-GB"/>
              </w:rPr>
              <w:t xml:space="preserve">: </w:t>
            </w:r>
            <w:r w:rsidRPr="0034602F">
              <w:rPr>
                <w:b/>
                <w:lang w:val="en-GB"/>
              </w:rPr>
              <w:t>43</w:t>
            </w:r>
            <w:r w:rsidRPr="0034602F">
              <w:rPr>
                <w:lang w:val="en-GB"/>
              </w:rPr>
              <w:t xml:space="preserve"> Pleasant and unpleasant feelings; </w:t>
            </w:r>
            <w:r w:rsidRPr="0034602F">
              <w:rPr>
                <w:b/>
                <w:lang w:val="en-GB"/>
              </w:rPr>
              <w:t>49</w:t>
            </w:r>
            <w:r w:rsidRPr="0034602F">
              <w:rPr>
                <w:lang w:val="en-GB"/>
              </w:rPr>
              <w:t xml:space="preserve"> Emotions and moods</w:t>
            </w:r>
          </w:p>
        </w:tc>
      </w:tr>
      <w:tr w:rsidR="00CF0DDD" w:rsidRPr="00A2749B" w:rsidTr="00B17179">
        <w:trPr>
          <w:trHeight w:val="222"/>
        </w:trPr>
        <w:tc>
          <w:tcPr>
            <w:tcW w:w="846" w:type="dxa"/>
            <w:shd w:val="clear" w:color="auto" w:fill="auto"/>
          </w:tcPr>
          <w:p w:rsidR="00CF0DDD" w:rsidRDefault="00CF0DDD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1 Oct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CF0DDD" w:rsidRDefault="00CF0DDD" w:rsidP="00B17179">
            <w:pPr>
              <w:pStyle w:val="Akapitzlist"/>
              <w:ind w:left="0"/>
              <w:rPr>
                <w:b/>
                <w:lang w:val="en-GB"/>
              </w:rPr>
            </w:pPr>
            <w:r w:rsidRPr="00782A70">
              <w:rPr>
                <w:b/>
                <w:i/>
                <w:lang w:val="en-GB"/>
              </w:rPr>
              <w:t>In-</w:t>
            </w:r>
            <w:r w:rsidRPr="00782A70">
              <w:rPr>
                <w:lang w:val="en-GB"/>
              </w:rPr>
              <w:t xml:space="preserve"> </w:t>
            </w:r>
            <w:r w:rsidRPr="00782A70">
              <w:rPr>
                <w:b/>
                <w:i/>
                <w:lang w:val="en-GB"/>
              </w:rPr>
              <w:t>class test 1</w:t>
            </w:r>
            <w:r w:rsidRPr="00782A70">
              <w:rPr>
                <w:b/>
                <w:lang w:val="en-GB"/>
              </w:rPr>
              <w:t>.</w:t>
            </w:r>
            <w:r w:rsidRPr="00782A70">
              <w:rPr>
                <w:lang w:val="en-GB"/>
              </w:rPr>
              <w:t xml:space="preserve"> Speakout SB </w:t>
            </w:r>
            <w:r>
              <w:rPr>
                <w:lang w:val="en-GB"/>
              </w:rPr>
              <w:t>2.4 (p.</w:t>
            </w:r>
            <w:r w:rsidRPr="00782A70">
              <w:rPr>
                <w:lang w:val="en-GB"/>
              </w:rPr>
              <w:t>28-29)</w:t>
            </w: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CF0DDD" w:rsidRDefault="00CF0DDD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CF0DDD" w:rsidRPr="00A2749B" w:rsidTr="00B17179">
        <w:trPr>
          <w:trHeight w:val="274"/>
        </w:trPr>
        <w:tc>
          <w:tcPr>
            <w:tcW w:w="846" w:type="dxa"/>
            <w:shd w:val="clear" w:color="auto" w:fill="auto"/>
          </w:tcPr>
          <w:p w:rsidR="00CF0DDD" w:rsidRPr="00AC0E10" w:rsidRDefault="00CF0DDD" w:rsidP="00386CA8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AC0E10">
              <w:rPr>
                <w:lang w:val="en-GB"/>
              </w:rPr>
              <w:t>2</w:t>
            </w:r>
            <w:r>
              <w:rPr>
                <w:lang w:val="en-GB"/>
              </w:rPr>
              <w:t>8</w:t>
            </w:r>
            <w:r w:rsidRPr="00AC0E10">
              <w:rPr>
                <w:lang w:val="en-GB"/>
              </w:rPr>
              <w:t xml:space="preserve"> Oct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CF0DDD" w:rsidRPr="00624A57" w:rsidRDefault="00CF0DDD" w:rsidP="00B17179">
            <w:pPr>
              <w:pStyle w:val="Akapitzlist"/>
              <w:ind w:left="0"/>
              <w:rPr>
                <w:lang w:val="en-GB"/>
              </w:rPr>
            </w:pPr>
            <w:r w:rsidRPr="00782A70">
              <w:rPr>
                <w:lang w:val="en-GB"/>
              </w:rPr>
              <w:t>File 2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CF0DDD" w:rsidRPr="004643AD" w:rsidRDefault="00CF0DDD" w:rsidP="00A82117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595A67">
              <w:rPr>
                <w:b/>
                <w:lang w:val="en-GB"/>
              </w:rPr>
              <w:t>7</w:t>
            </w:r>
            <w:r>
              <w:rPr>
                <w:lang w:val="en-GB"/>
              </w:rPr>
              <w:t xml:space="preserve"> Describing people: appearance</w:t>
            </w:r>
            <w:r w:rsidR="00A82117">
              <w:rPr>
                <w:lang w:val="en-GB"/>
              </w:rPr>
              <w:t>;</w:t>
            </w:r>
            <w:r>
              <w:rPr>
                <w:lang w:val="en-GB"/>
              </w:rPr>
              <w:t xml:space="preserve"> </w:t>
            </w:r>
            <w:r w:rsidRPr="0034602F">
              <w:rPr>
                <w:b/>
                <w:lang w:val="en-GB"/>
              </w:rPr>
              <w:t>8</w:t>
            </w:r>
            <w:r w:rsidR="00A82117">
              <w:rPr>
                <w:lang w:val="en-GB"/>
              </w:rPr>
              <w:t xml:space="preserve"> Describing people: personality;</w:t>
            </w:r>
            <w:r w:rsidRPr="0034602F">
              <w:rPr>
                <w:lang w:val="en-GB"/>
              </w:rPr>
              <w:t xml:space="preserve"> </w:t>
            </w:r>
            <w:r w:rsidRPr="00595A67">
              <w:rPr>
                <w:b/>
                <w:lang w:val="en-GB"/>
              </w:rPr>
              <w:t>27</w:t>
            </w:r>
            <w:r>
              <w:rPr>
                <w:lang w:val="en-GB"/>
              </w:rPr>
              <w:t xml:space="preserve"> Clothes</w:t>
            </w:r>
          </w:p>
        </w:tc>
      </w:tr>
      <w:tr w:rsidR="00CF0DDD" w:rsidRPr="00F01410" w:rsidTr="00B17179">
        <w:trPr>
          <w:trHeight w:val="169"/>
        </w:trPr>
        <w:tc>
          <w:tcPr>
            <w:tcW w:w="846" w:type="dxa"/>
            <w:shd w:val="clear" w:color="auto" w:fill="auto"/>
          </w:tcPr>
          <w:p w:rsidR="00CF0DDD" w:rsidRPr="00AC0E10" w:rsidRDefault="00CF0DDD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8 Oct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CF0DDD" w:rsidRPr="00782A70" w:rsidRDefault="00CF0DDD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CF0DDD" w:rsidRPr="004643AD" w:rsidRDefault="00CF0DDD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A1662B" w:rsidRPr="00A2749B" w:rsidTr="00B17179">
        <w:trPr>
          <w:trHeight w:val="234"/>
        </w:trPr>
        <w:tc>
          <w:tcPr>
            <w:tcW w:w="846" w:type="dxa"/>
            <w:shd w:val="clear" w:color="auto" w:fill="auto"/>
          </w:tcPr>
          <w:p w:rsidR="00A1662B" w:rsidRPr="00AC0E10" w:rsidRDefault="00A1662B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4 Nov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B17179" w:rsidRDefault="00B17179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782A70">
              <w:rPr>
                <w:b/>
                <w:i/>
                <w:lang w:val="en-GB"/>
              </w:rPr>
              <w:t>In-class test</w:t>
            </w:r>
            <w:r w:rsidRPr="00782A70">
              <w:rPr>
                <w:b/>
                <w:lang w:val="en-GB"/>
              </w:rPr>
              <w:t xml:space="preserve"> </w:t>
            </w:r>
            <w:r w:rsidRPr="00782A70">
              <w:rPr>
                <w:b/>
                <w:i/>
                <w:lang w:val="en-GB"/>
              </w:rPr>
              <w:t>2</w:t>
            </w:r>
            <w:r w:rsidRPr="00782A70">
              <w:rPr>
                <w:b/>
                <w:lang w:val="en-GB"/>
              </w:rPr>
              <w:t>.</w:t>
            </w:r>
          </w:p>
          <w:p w:rsidR="00A1662B" w:rsidRPr="00B17179" w:rsidRDefault="00CF0DDD" w:rsidP="00B17179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782A70">
              <w:rPr>
                <w:lang w:val="en-GB"/>
              </w:rPr>
              <w:t>File 3.</w:t>
            </w:r>
            <w:r w:rsidRPr="00782A70">
              <w:rPr>
                <w:b/>
                <w:i/>
                <w:lang w:val="en-GB"/>
              </w:rPr>
              <w:t xml:space="preserve">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A1662B" w:rsidRDefault="00CF0DDD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>:</w:t>
            </w:r>
            <w:r>
              <w:rPr>
                <w:lang w:val="en-GB"/>
              </w:rPr>
              <w:t xml:space="preserve"> </w:t>
            </w:r>
            <w:r w:rsidRPr="0034602F">
              <w:rPr>
                <w:b/>
                <w:lang w:val="en-GB"/>
              </w:rPr>
              <w:t>9</w:t>
            </w:r>
            <w:r w:rsidRPr="0034602F">
              <w:rPr>
                <w:lang w:val="en-GB"/>
              </w:rPr>
              <w:t xml:space="preserve"> Idioms describing people</w:t>
            </w:r>
            <w:r>
              <w:rPr>
                <w:lang w:val="en-GB"/>
              </w:rPr>
              <w:t>;</w:t>
            </w:r>
            <w:r w:rsidRPr="0034602F">
              <w:rPr>
                <w:b/>
                <w:lang w:val="en-GB"/>
              </w:rPr>
              <w:t xml:space="preserve"> 10</w:t>
            </w:r>
            <w:r w:rsidRPr="0034602F">
              <w:rPr>
                <w:lang w:val="en-GB"/>
              </w:rPr>
              <w:t xml:space="preserve"> Relationships</w:t>
            </w:r>
          </w:p>
        </w:tc>
      </w:tr>
      <w:tr w:rsidR="00A1662B" w:rsidRPr="00A1662B" w:rsidTr="00B17179">
        <w:trPr>
          <w:trHeight w:val="234"/>
        </w:trPr>
        <w:tc>
          <w:tcPr>
            <w:tcW w:w="846" w:type="dxa"/>
            <w:shd w:val="clear" w:color="auto" w:fill="auto"/>
          </w:tcPr>
          <w:p w:rsidR="00A1662B" w:rsidRDefault="00A1662B" w:rsidP="003B5A1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4 Nov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A1662B" w:rsidRPr="00782A70" w:rsidRDefault="00A1662B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A1662B" w:rsidRPr="0034602F" w:rsidRDefault="00A1662B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9A6829" w:rsidRPr="00A2749B" w:rsidTr="009A6829">
        <w:trPr>
          <w:trHeight w:val="55"/>
        </w:trPr>
        <w:tc>
          <w:tcPr>
            <w:tcW w:w="846" w:type="dxa"/>
            <w:shd w:val="clear" w:color="auto" w:fill="auto"/>
          </w:tcPr>
          <w:p w:rsidR="009A6829" w:rsidRPr="00AC0E10" w:rsidRDefault="009A6829" w:rsidP="00937FEF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8 Nov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9A6829" w:rsidRPr="00782A70" w:rsidRDefault="009A682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782A70">
              <w:rPr>
                <w:lang w:val="en-GB"/>
              </w:rPr>
              <w:t>File 4</w:t>
            </w:r>
          </w:p>
        </w:tc>
        <w:tc>
          <w:tcPr>
            <w:tcW w:w="5663" w:type="dxa"/>
            <w:gridSpan w:val="2"/>
            <w:shd w:val="clear" w:color="auto" w:fill="auto"/>
            <w:vAlign w:val="center"/>
          </w:tcPr>
          <w:p w:rsidR="009A6829" w:rsidRPr="0034602F" w:rsidRDefault="009A682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34602F">
              <w:rPr>
                <w:b/>
                <w:lang w:val="en-GB"/>
              </w:rPr>
              <w:t xml:space="preserve">35 </w:t>
            </w:r>
            <w:r w:rsidRPr="0034602F">
              <w:rPr>
                <w:lang w:val="en-GB"/>
              </w:rPr>
              <w:t>Communication and the Internet;</w:t>
            </w:r>
            <w:r w:rsidRPr="0034602F">
              <w:rPr>
                <w:b/>
                <w:lang w:val="en-GB"/>
              </w:rPr>
              <w:t xml:space="preserve"> 36 </w:t>
            </w:r>
            <w:r w:rsidRPr="0034602F">
              <w:rPr>
                <w:lang w:val="en-GB"/>
              </w:rPr>
              <w:t>Social media</w:t>
            </w:r>
          </w:p>
        </w:tc>
      </w:tr>
      <w:tr w:rsidR="009A6829" w:rsidRPr="00A2749B" w:rsidTr="00906D23">
        <w:tc>
          <w:tcPr>
            <w:tcW w:w="846" w:type="dxa"/>
            <w:shd w:val="clear" w:color="auto" w:fill="auto"/>
          </w:tcPr>
          <w:p w:rsidR="009A6829" w:rsidRPr="00624A57" w:rsidRDefault="009A6829" w:rsidP="009A6829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8 Nov</w:t>
            </w:r>
          </w:p>
        </w:tc>
        <w:tc>
          <w:tcPr>
            <w:tcW w:w="9348" w:type="dxa"/>
            <w:gridSpan w:val="3"/>
            <w:shd w:val="clear" w:color="auto" w:fill="auto"/>
          </w:tcPr>
          <w:p w:rsidR="009A6829" w:rsidRPr="00782A70" w:rsidRDefault="009A6829" w:rsidP="00906D23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782A70">
              <w:rPr>
                <w:b/>
                <w:i/>
                <w:lang w:val="en-GB"/>
              </w:rPr>
              <w:t>In-class test 3</w:t>
            </w:r>
            <w:r w:rsidRPr="00782A70">
              <w:rPr>
                <w:b/>
                <w:lang w:val="en-GB"/>
              </w:rPr>
              <w:t>.</w:t>
            </w:r>
            <w:r>
              <w:rPr>
                <w:b/>
                <w:lang w:val="en-GB"/>
              </w:rPr>
              <w:t xml:space="preserve"> </w:t>
            </w:r>
            <w:r w:rsidRPr="00782A70">
              <w:rPr>
                <w:lang w:val="en-GB"/>
              </w:rPr>
              <w:t>BT Revision</w:t>
            </w:r>
          </w:p>
        </w:tc>
      </w:tr>
      <w:tr w:rsidR="009A6829" w:rsidRPr="00D45D72" w:rsidTr="00906D23">
        <w:tc>
          <w:tcPr>
            <w:tcW w:w="4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pct5" w:color="auto" w:fill="auto"/>
          </w:tcPr>
          <w:p w:rsidR="009A6829" w:rsidRPr="00782A70" w:rsidRDefault="009A6829" w:rsidP="009A682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782A70">
              <w:rPr>
                <w:lang w:val="en-GB"/>
              </w:rPr>
              <w:t>2</w:t>
            </w:r>
            <w:r>
              <w:rPr>
                <w:lang w:val="en-GB"/>
              </w:rPr>
              <w:t>1</w:t>
            </w:r>
            <w:r w:rsidRPr="00782A70">
              <w:rPr>
                <w:vertAlign w:val="superscript"/>
                <w:lang w:val="en-GB"/>
              </w:rPr>
              <w:t xml:space="preserve"> </w:t>
            </w:r>
            <w:r w:rsidRPr="00782A70">
              <w:rPr>
                <w:lang w:val="en-GB"/>
              </w:rPr>
              <w:t>Nov</w:t>
            </w:r>
          </w:p>
        </w:tc>
        <w:tc>
          <w:tcPr>
            <w:tcW w:w="545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:rsidR="009A6829" w:rsidRPr="00782A70" w:rsidRDefault="009A6829" w:rsidP="00906D23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782A70">
              <w:rPr>
                <w:b/>
                <w:i/>
                <w:lang w:val="en-GB"/>
              </w:rPr>
              <w:t xml:space="preserve">Big Test 1 </w:t>
            </w:r>
          </w:p>
        </w:tc>
      </w:tr>
      <w:tr w:rsidR="009A6829" w:rsidRPr="00A2749B" w:rsidTr="009A6829">
        <w:trPr>
          <w:trHeight w:val="30"/>
        </w:trPr>
        <w:tc>
          <w:tcPr>
            <w:tcW w:w="846" w:type="dxa"/>
            <w:shd w:val="clear" w:color="auto" w:fill="auto"/>
            <w:vAlign w:val="center"/>
          </w:tcPr>
          <w:p w:rsidR="009A6829" w:rsidRPr="00AC0E10" w:rsidRDefault="009A6829" w:rsidP="00A1662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5</w:t>
            </w:r>
            <w:r w:rsidRPr="00AC0E10">
              <w:rPr>
                <w:lang w:val="en-GB"/>
              </w:rPr>
              <w:t xml:space="preserve"> Nov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9A6829" w:rsidRPr="00782A70" w:rsidRDefault="009A682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782A70">
              <w:rPr>
                <w:lang w:val="en-GB"/>
              </w:rPr>
              <w:t xml:space="preserve">BT results and discussion; </w:t>
            </w:r>
            <w:r>
              <w:rPr>
                <w:lang w:val="en-GB"/>
              </w:rPr>
              <w:t>File 4 cont.</w:t>
            </w:r>
          </w:p>
        </w:tc>
        <w:tc>
          <w:tcPr>
            <w:tcW w:w="5663" w:type="dxa"/>
            <w:gridSpan w:val="2"/>
            <w:shd w:val="clear" w:color="auto" w:fill="auto"/>
            <w:vAlign w:val="center"/>
          </w:tcPr>
          <w:p w:rsidR="009A6829" w:rsidRPr="00CF0DDD" w:rsidRDefault="009A682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</w:tr>
      <w:tr w:rsidR="009A6829" w:rsidRPr="00A2749B" w:rsidTr="009A6829">
        <w:trPr>
          <w:trHeight w:val="182"/>
        </w:trPr>
        <w:tc>
          <w:tcPr>
            <w:tcW w:w="846" w:type="dxa"/>
            <w:shd w:val="clear" w:color="auto" w:fill="auto"/>
            <w:vAlign w:val="center"/>
          </w:tcPr>
          <w:p w:rsidR="009A6829" w:rsidRDefault="009A6829" w:rsidP="00A1662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5 Nov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9A6829" w:rsidRDefault="009A6829" w:rsidP="00CF0DDD">
            <w:pPr>
              <w:pStyle w:val="Akapitzlist"/>
              <w:ind w:left="0"/>
              <w:rPr>
                <w:lang w:val="en-GB"/>
              </w:rPr>
            </w:pPr>
            <w:r w:rsidRPr="00782A70">
              <w:rPr>
                <w:lang w:val="en-GB"/>
              </w:rPr>
              <w:t>Speakout 2.1: SB (p.20) + WB (p.10)</w:t>
            </w:r>
            <w:r>
              <w:rPr>
                <w:lang w:val="en-GB"/>
              </w:rPr>
              <w:t>;</w:t>
            </w:r>
            <w:r w:rsidRPr="00782A70">
              <w:rPr>
                <w:lang w:val="en-GB"/>
              </w:rPr>
              <w:t xml:space="preserve"> </w:t>
            </w:r>
          </w:p>
          <w:p w:rsidR="009A6829" w:rsidRPr="00782A70" w:rsidRDefault="009A6829" w:rsidP="00CF0DDD">
            <w:pPr>
              <w:pStyle w:val="Akapitzlist"/>
              <w:ind w:left="0"/>
              <w:rPr>
                <w:b/>
                <w:i/>
                <w:lang w:val="en-GB"/>
              </w:rPr>
            </w:pPr>
            <w:r w:rsidRPr="00782A70">
              <w:rPr>
                <w:lang w:val="en-GB"/>
              </w:rPr>
              <w:t>File 5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9A6829" w:rsidRPr="00782A70" w:rsidRDefault="009A6829" w:rsidP="00083F21">
            <w:pPr>
              <w:pStyle w:val="Akapitzlist"/>
              <w:ind w:left="0"/>
              <w:rPr>
                <w:b/>
                <w:lang w:val="en-GB"/>
              </w:rPr>
            </w:pPr>
            <w:r w:rsidRPr="00782A70">
              <w:rPr>
                <w:b/>
                <w:lang w:val="en-GB"/>
              </w:rPr>
              <w:t>Speakout</w:t>
            </w:r>
            <w:r w:rsidRPr="00782A70">
              <w:rPr>
                <w:lang w:val="en-GB"/>
              </w:rPr>
              <w:t xml:space="preserve">: </w:t>
            </w:r>
            <w:r w:rsidRPr="00782A70">
              <w:rPr>
                <w:b/>
                <w:lang w:val="en-GB"/>
              </w:rPr>
              <w:t>p.22</w:t>
            </w:r>
            <w:r w:rsidRPr="00782A70">
              <w:rPr>
                <w:lang w:val="en-GB"/>
              </w:rPr>
              <w:t>: ex.7,</w:t>
            </w:r>
            <w:r w:rsidRPr="00B17179">
              <w:rPr>
                <w:lang w:val="en-GB"/>
              </w:rPr>
              <w:t xml:space="preserve">9,10A; </w:t>
            </w:r>
            <w:r w:rsidRPr="00B17179">
              <w:rPr>
                <w:b/>
                <w:lang w:val="en-GB"/>
              </w:rPr>
              <w:t>p.149</w:t>
            </w:r>
            <w:r w:rsidRPr="00B17179">
              <w:rPr>
                <w:lang w:val="en-GB"/>
              </w:rPr>
              <w:t xml:space="preserve">: ex.1,2,3; </w:t>
            </w: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34602F">
              <w:rPr>
                <w:b/>
                <w:lang w:val="en-GB"/>
              </w:rPr>
              <w:t>13</w:t>
            </w:r>
            <w:r w:rsidRPr="0034602F">
              <w:rPr>
                <w:lang w:val="en-GB"/>
              </w:rPr>
              <w:t xml:space="preserve"> Global problems</w:t>
            </w:r>
            <w:r w:rsidRPr="000A626D">
              <w:rPr>
                <w:lang w:val="en-GB"/>
              </w:rPr>
              <w:t>;</w:t>
            </w:r>
            <w:r w:rsidRPr="0034602F">
              <w:rPr>
                <w:b/>
                <w:lang w:val="en-GB"/>
              </w:rPr>
              <w:t xml:space="preserve"> 24</w:t>
            </w:r>
            <w:r w:rsidRPr="0034602F">
              <w:rPr>
                <w:lang w:val="en-GB"/>
              </w:rPr>
              <w:t xml:space="preserve"> Environmental problems</w:t>
            </w:r>
          </w:p>
        </w:tc>
      </w:tr>
      <w:tr w:rsidR="009A6829" w:rsidRPr="009A6829" w:rsidTr="00A1662B">
        <w:trPr>
          <w:trHeight w:val="58"/>
        </w:trPr>
        <w:tc>
          <w:tcPr>
            <w:tcW w:w="846" w:type="dxa"/>
            <w:shd w:val="clear" w:color="auto" w:fill="auto"/>
          </w:tcPr>
          <w:p w:rsidR="009A6829" w:rsidRDefault="009A6829" w:rsidP="00E50C2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 Dec</w:t>
            </w:r>
          </w:p>
        </w:tc>
        <w:tc>
          <w:tcPr>
            <w:tcW w:w="3685" w:type="dxa"/>
            <w:vMerge/>
            <w:shd w:val="clear" w:color="auto" w:fill="auto"/>
          </w:tcPr>
          <w:p w:rsidR="009A6829" w:rsidRPr="00782A70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</w:tcPr>
          <w:p w:rsidR="009A6829" w:rsidRPr="0034602F" w:rsidRDefault="009A6829" w:rsidP="00083F21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CF0DDD" w:rsidRPr="00A2749B" w:rsidTr="00B17179">
        <w:trPr>
          <w:trHeight w:val="58"/>
        </w:trPr>
        <w:tc>
          <w:tcPr>
            <w:tcW w:w="846" w:type="dxa"/>
            <w:shd w:val="clear" w:color="auto" w:fill="auto"/>
          </w:tcPr>
          <w:p w:rsidR="00CF0DDD" w:rsidRPr="00AC0E10" w:rsidRDefault="00CF0DDD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 Dec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B17179" w:rsidRDefault="00B1717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782A70">
              <w:rPr>
                <w:lang w:val="en-GB"/>
              </w:rPr>
              <w:t>Speako</w:t>
            </w:r>
            <w:r>
              <w:rPr>
                <w:lang w:val="en-GB"/>
              </w:rPr>
              <w:t>ut SB 5.1 (p.</w:t>
            </w:r>
            <w:r w:rsidRPr="00782A70">
              <w:rPr>
                <w:lang w:val="en-GB"/>
              </w:rPr>
              <w:t>56-57);</w:t>
            </w:r>
            <w:r>
              <w:rPr>
                <w:lang w:val="en-GB"/>
              </w:rPr>
              <w:t xml:space="preserve"> </w:t>
            </w:r>
          </w:p>
          <w:p w:rsidR="00CF0DDD" w:rsidRPr="00782A70" w:rsidRDefault="00CF0DDD" w:rsidP="00B17179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782A70">
              <w:rPr>
                <w:lang w:val="en-GB"/>
              </w:rPr>
              <w:t>File 6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CF0DDD" w:rsidRPr="0034602F" w:rsidRDefault="00B17179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34602F">
              <w:rPr>
                <w:b/>
                <w:lang w:val="en-GB"/>
              </w:rPr>
              <w:t>33</w:t>
            </w:r>
            <w:r w:rsidRPr="0034602F">
              <w:rPr>
                <w:lang w:val="en-GB"/>
              </w:rPr>
              <w:t xml:space="preserve"> Science and technology</w:t>
            </w:r>
            <w:r>
              <w:rPr>
                <w:lang w:val="en-GB"/>
              </w:rPr>
              <w:t>;</w:t>
            </w:r>
            <w:r w:rsidRPr="00BA7905">
              <w:rPr>
                <w:b/>
                <w:lang w:val="en-GB"/>
              </w:rPr>
              <w:t xml:space="preserve"> Speakout</w:t>
            </w:r>
            <w:r w:rsidRPr="00BA7905">
              <w:rPr>
                <w:lang w:val="en-GB"/>
              </w:rPr>
              <w:t xml:space="preserve">: </w:t>
            </w:r>
            <w:r w:rsidRPr="00BA7905">
              <w:rPr>
                <w:b/>
                <w:lang w:val="en-GB"/>
              </w:rPr>
              <w:t>p.58</w:t>
            </w:r>
            <w:r w:rsidRPr="00BA7905">
              <w:rPr>
                <w:lang w:val="en-GB"/>
              </w:rPr>
              <w:t xml:space="preserve">: ex. 5AB, 7BC, 8A; </w:t>
            </w:r>
            <w:r w:rsidRPr="00BA7905">
              <w:rPr>
                <w:b/>
                <w:lang w:val="en-GB"/>
              </w:rPr>
              <w:t>p.152</w:t>
            </w:r>
            <w:r w:rsidRPr="00BA7905">
              <w:rPr>
                <w:lang w:val="en-GB"/>
              </w:rPr>
              <w:t>: ex. 2</w:t>
            </w:r>
          </w:p>
        </w:tc>
      </w:tr>
      <w:tr w:rsidR="00CF0DDD" w:rsidRPr="00386CA8" w:rsidTr="00B17179">
        <w:trPr>
          <w:trHeight w:val="58"/>
        </w:trPr>
        <w:tc>
          <w:tcPr>
            <w:tcW w:w="846" w:type="dxa"/>
            <w:shd w:val="clear" w:color="auto" w:fill="auto"/>
          </w:tcPr>
          <w:p w:rsidR="00CF0DDD" w:rsidRDefault="00CF0DDD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9 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CF0DDD" w:rsidRPr="00782A70" w:rsidRDefault="00CF0DDD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CF0DDD" w:rsidRPr="0034602F" w:rsidRDefault="00CF0DDD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CF0DDD" w:rsidRPr="00A2749B" w:rsidTr="00B17179">
        <w:trPr>
          <w:trHeight w:val="246"/>
        </w:trPr>
        <w:tc>
          <w:tcPr>
            <w:tcW w:w="846" w:type="dxa"/>
            <w:shd w:val="clear" w:color="auto" w:fill="auto"/>
          </w:tcPr>
          <w:p w:rsidR="00CF0DDD" w:rsidRPr="00AC0E10" w:rsidRDefault="00CF0DDD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9 Dec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A82117" w:rsidRDefault="00A82117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782A70">
              <w:rPr>
                <w:b/>
                <w:i/>
                <w:lang w:val="en-GB"/>
              </w:rPr>
              <w:t>In-class test 4</w:t>
            </w:r>
            <w:r w:rsidRPr="00782A70">
              <w:rPr>
                <w:b/>
                <w:lang w:val="en-GB"/>
              </w:rPr>
              <w:t xml:space="preserve">. </w:t>
            </w:r>
          </w:p>
          <w:p w:rsidR="00CF0DDD" w:rsidRPr="00A82117" w:rsidRDefault="00A82117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782A70">
              <w:rPr>
                <w:lang w:val="en-GB"/>
              </w:rPr>
              <w:t>File 7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CF0DDD" w:rsidRPr="0034602F" w:rsidRDefault="00B17179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055F5F">
              <w:rPr>
                <w:b/>
                <w:lang w:val="en-GB"/>
              </w:rPr>
              <w:t>6</w:t>
            </w:r>
            <w:r>
              <w:rPr>
                <w:lang w:val="en-GB"/>
              </w:rPr>
              <w:t xml:space="preserve"> Weather; </w:t>
            </w:r>
            <w:r w:rsidRPr="0034602F">
              <w:rPr>
                <w:b/>
                <w:lang w:val="en-GB"/>
              </w:rPr>
              <w:t>26</w:t>
            </w:r>
            <w:r>
              <w:rPr>
                <w:lang w:val="en-GB"/>
              </w:rPr>
              <w:t xml:space="preserve"> The natural world</w:t>
            </w:r>
          </w:p>
        </w:tc>
      </w:tr>
      <w:tr w:rsidR="00CF0DDD" w:rsidRPr="00386CA8" w:rsidTr="00B17179">
        <w:trPr>
          <w:trHeight w:val="58"/>
        </w:trPr>
        <w:tc>
          <w:tcPr>
            <w:tcW w:w="846" w:type="dxa"/>
            <w:shd w:val="clear" w:color="auto" w:fill="auto"/>
          </w:tcPr>
          <w:p w:rsidR="00CF0DDD" w:rsidRDefault="00CF0DDD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6</w:t>
            </w:r>
            <w:r w:rsidRPr="00AC0E10">
              <w:rPr>
                <w:lang w:val="en-GB"/>
              </w:rPr>
              <w:t xml:space="preserve"> 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CF0DDD" w:rsidRPr="00782A70" w:rsidRDefault="00CF0DDD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CF0DDD" w:rsidRPr="0034602F" w:rsidRDefault="00CF0DDD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9A6829" w:rsidRPr="00F01410" w:rsidTr="00B17179">
        <w:tc>
          <w:tcPr>
            <w:tcW w:w="846" w:type="dxa"/>
            <w:shd w:val="clear" w:color="auto" w:fill="auto"/>
          </w:tcPr>
          <w:p w:rsidR="009A6829" w:rsidRPr="00AC0E10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6 Dec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9A6829" w:rsidRPr="00782A70" w:rsidRDefault="009A6829" w:rsidP="00B17179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782A70">
              <w:rPr>
                <w:lang w:val="en-GB"/>
              </w:rPr>
              <w:t>Speakout SB 3.2 (p.35);</w:t>
            </w:r>
            <w:r>
              <w:rPr>
                <w:lang w:val="en-GB"/>
              </w:rPr>
              <w:t xml:space="preserve"> </w:t>
            </w:r>
            <w:r w:rsidRPr="00782A70">
              <w:rPr>
                <w:lang w:val="en-GB"/>
              </w:rPr>
              <w:t>File 8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A82117" w:rsidRDefault="009A682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B12833">
              <w:rPr>
                <w:b/>
                <w:lang w:val="en-GB"/>
              </w:rPr>
              <w:t>Speakout</w:t>
            </w:r>
            <w:r w:rsidRPr="00B12833">
              <w:rPr>
                <w:lang w:val="en-GB"/>
              </w:rPr>
              <w:t xml:space="preserve">: </w:t>
            </w:r>
            <w:r w:rsidRPr="00B12833">
              <w:rPr>
                <w:b/>
                <w:lang w:val="en-GB"/>
              </w:rPr>
              <w:t>p.35</w:t>
            </w:r>
            <w:r>
              <w:rPr>
                <w:lang w:val="en-GB"/>
              </w:rPr>
              <w:t>: ex.3A</w:t>
            </w:r>
            <w:r w:rsidRPr="00B12833">
              <w:rPr>
                <w:lang w:val="en-GB"/>
              </w:rPr>
              <w:t xml:space="preserve">B; </w:t>
            </w:r>
            <w:r w:rsidRPr="00B12833">
              <w:rPr>
                <w:b/>
                <w:lang w:val="en-GB"/>
              </w:rPr>
              <w:t>p.37</w:t>
            </w:r>
            <w:r w:rsidRPr="00B12833">
              <w:rPr>
                <w:lang w:val="en-GB"/>
              </w:rPr>
              <w:t xml:space="preserve">: ex.8AB; </w:t>
            </w:r>
            <w:r w:rsidRPr="00B12833">
              <w:rPr>
                <w:b/>
                <w:lang w:val="en-GB"/>
              </w:rPr>
              <w:t>p.150</w:t>
            </w:r>
            <w:r>
              <w:rPr>
                <w:lang w:val="en-GB"/>
              </w:rPr>
              <w:t>: ex.3A</w:t>
            </w:r>
            <w:r w:rsidRPr="00B12833">
              <w:rPr>
                <w:lang w:val="en-GB"/>
              </w:rPr>
              <w:t xml:space="preserve">B; </w:t>
            </w:r>
          </w:p>
          <w:p w:rsidR="009A6829" w:rsidRPr="000A626D" w:rsidRDefault="009A682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34602F">
              <w:rPr>
                <w:b/>
                <w:lang w:val="en-GB"/>
              </w:rPr>
              <w:t>31</w:t>
            </w:r>
            <w:r w:rsidRPr="0034602F">
              <w:rPr>
                <w:lang w:val="en-GB"/>
              </w:rPr>
              <w:t xml:space="preserve"> Travel; </w:t>
            </w:r>
            <w:r w:rsidRPr="0034602F">
              <w:rPr>
                <w:b/>
                <w:lang w:val="en-GB"/>
              </w:rPr>
              <w:t>32</w:t>
            </w:r>
            <w:r w:rsidRPr="0034602F">
              <w:rPr>
                <w:lang w:val="en-GB"/>
              </w:rPr>
              <w:t xml:space="preserve"> Holidays</w:t>
            </w:r>
          </w:p>
        </w:tc>
      </w:tr>
      <w:tr w:rsidR="009A6829" w:rsidRPr="00386CA8" w:rsidTr="00B17179">
        <w:tc>
          <w:tcPr>
            <w:tcW w:w="846" w:type="dxa"/>
            <w:shd w:val="clear" w:color="auto" w:fill="auto"/>
          </w:tcPr>
          <w:p w:rsidR="009A6829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3</w:t>
            </w:r>
            <w:r w:rsidRPr="00AC0E10">
              <w:rPr>
                <w:lang w:val="en-GB"/>
              </w:rPr>
              <w:t xml:space="preserve"> 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9A6829" w:rsidRPr="00782A70" w:rsidRDefault="009A682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9A6829" w:rsidRPr="0034602F" w:rsidRDefault="009A6829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9A6829" w:rsidRPr="00386CA8" w:rsidTr="00B17179">
        <w:tc>
          <w:tcPr>
            <w:tcW w:w="846" w:type="dxa"/>
            <w:shd w:val="clear" w:color="auto" w:fill="auto"/>
          </w:tcPr>
          <w:p w:rsidR="009A6829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3 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9A6829" w:rsidRPr="00782A70" w:rsidRDefault="009A682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9A6829" w:rsidRPr="0034602F" w:rsidRDefault="009A6829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9A6829" w:rsidRPr="00A2749B" w:rsidTr="005A078D">
        <w:trPr>
          <w:trHeight w:val="470"/>
        </w:trPr>
        <w:tc>
          <w:tcPr>
            <w:tcW w:w="846" w:type="dxa"/>
            <w:shd w:val="clear" w:color="auto" w:fill="auto"/>
          </w:tcPr>
          <w:p w:rsidR="009A6829" w:rsidRPr="00AC0E10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3 Dec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9A6829" w:rsidRDefault="009A6829" w:rsidP="009A6829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782A70">
              <w:rPr>
                <w:b/>
                <w:i/>
                <w:lang w:val="en-GB"/>
              </w:rPr>
              <w:t>In-class test 5.</w:t>
            </w:r>
          </w:p>
          <w:p w:rsidR="009A6829" w:rsidRPr="00782A70" w:rsidRDefault="009A682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Speakout 3.4: SB (p.40);</w:t>
            </w:r>
            <w:r w:rsidRPr="00782A70">
              <w:rPr>
                <w:lang w:val="en-GB"/>
              </w:rPr>
              <w:t xml:space="preserve"> File 9</w:t>
            </w:r>
          </w:p>
        </w:tc>
        <w:tc>
          <w:tcPr>
            <w:tcW w:w="5663" w:type="dxa"/>
            <w:gridSpan w:val="2"/>
            <w:shd w:val="clear" w:color="auto" w:fill="auto"/>
            <w:vAlign w:val="center"/>
          </w:tcPr>
          <w:p w:rsidR="009A6829" w:rsidRPr="000A626D" w:rsidRDefault="009A682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BA7905">
              <w:rPr>
                <w:b/>
                <w:lang w:val="en-GB"/>
              </w:rPr>
              <w:t>48</w:t>
            </w:r>
            <w:r w:rsidRPr="00BA7905">
              <w:rPr>
                <w:lang w:val="en-GB"/>
              </w:rPr>
              <w:t xml:space="preserve"> Praising and criticising;</w:t>
            </w:r>
            <w:r>
              <w:rPr>
                <w:lang w:val="en-GB"/>
              </w:rPr>
              <w:t xml:space="preserve"> </w:t>
            </w:r>
            <w:r w:rsidRPr="0034602F">
              <w:rPr>
                <w:b/>
                <w:lang w:val="en-GB"/>
              </w:rPr>
              <w:t>90</w:t>
            </w:r>
            <w:r w:rsidRPr="0034602F">
              <w:rPr>
                <w:lang w:val="en-GB"/>
              </w:rPr>
              <w:t xml:space="preserve"> Expressions with bring and take</w:t>
            </w:r>
          </w:p>
        </w:tc>
      </w:tr>
      <w:tr w:rsidR="009A6829" w:rsidRPr="00F01410" w:rsidTr="009A2DA6">
        <w:tc>
          <w:tcPr>
            <w:tcW w:w="846" w:type="dxa"/>
            <w:tcBorders>
              <w:bottom w:val="single" w:sz="12" w:space="0" w:color="auto"/>
            </w:tcBorders>
            <w:shd w:val="clear" w:color="auto" w:fill="auto"/>
          </w:tcPr>
          <w:p w:rsidR="009A6829" w:rsidRPr="00AC0E10" w:rsidRDefault="009A6829" w:rsidP="009A2DA6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3 Jan</w:t>
            </w:r>
          </w:p>
        </w:tc>
        <w:tc>
          <w:tcPr>
            <w:tcW w:w="9348" w:type="dxa"/>
            <w:gridSpan w:val="3"/>
            <w:tcBorders>
              <w:bottom w:val="single" w:sz="12" w:space="0" w:color="auto"/>
            </w:tcBorders>
            <w:shd w:val="clear" w:color="auto" w:fill="auto"/>
          </w:tcPr>
          <w:p w:rsidR="009A6829" w:rsidRPr="00782A70" w:rsidRDefault="009A6829" w:rsidP="009A2DA6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782A70">
              <w:rPr>
                <w:lang w:val="en-GB"/>
              </w:rPr>
              <w:t>BT Revision</w:t>
            </w:r>
          </w:p>
        </w:tc>
      </w:tr>
      <w:tr w:rsidR="009A6829" w:rsidRPr="00320295" w:rsidTr="009A2DA6">
        <w:tc>
          <w:tcPr>
            <w:tcW w:w="4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pct5" w:color="auto" w:fill="auto"/>
          </w:tcPr>
          <w:p w:rsidR="009A6829" w:rsidRPr="00782A70" w:rsidRDefault="009A6829" w:rsidP="009A2DA6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6</w:t>
            </w:r>
            <w:r w:rsidRPr="00782A70">
              <w:rPr>
                <w:lang w:val="en-GB"/>
              </w:rPr>
              <w:t xml:space="preserve"> Jan</w:t>
            </w:r>
          </w:p>
        </w:tc>
        <w:tc>
          <w:tcPr>
            <w:tcW w:w="545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:rsidR="009A6829" w:rsidRPr="00782A70" w:rsidRDefault="009A6829" w:rsidP="009A2DA6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782A70">
              <w:rPr>
                <w:b/>
                <w:i/>
                <w:lang w:val="en-GB"/>
              </w:rPr>
              <w:t xml:space="preserve">Big Test 2 </w:t>
            </w:r>
          </w:p>
        </w:tc>
      </w:tr>
      <w:tr w:rsidR="009A6829" w:rsidRPr="00A2749B" w:rsidTr="00EB3C99">
        <w:trPr>
          <w:trHeight w:val="108"/>
        </w:trPr>
        <w:tc>
          <w:tcPr>
            <w:tcW w:w="846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:rsidR="009A6829" w:rsidRPr="0034602F" w:rsidRDefault="009A6829" w:rsidP="00387D31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0</w:t>
            </w:r>
            <w:r w:rsidRPr="00AC0E10">
              <w:rPr>
                <w:lang w:val="en-GB"/>
              </w:rPr>
              <w:t xml:space="preserve"> Jan</w:t>
            </w:r>
          </w:p>
        </w:tc>
        <w:tc>
          <w:tcPr>
            <w:tcW w:w="3685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:rsidR="009A6829" w:rsidRPr="00782A70" w:rsidRDefault="009A6829" w:rsidP="009A682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782A70">
              <w:rPr>
                <w:lang w:val="en-GB"/>
              </w:rPr>
              <w:t xml:space="preserve">BT results and discussion; </w:t>
            </w:r>
          </w:p>
          <w:p w:rsidR="009A6829" w:rsidRPr="00782A70" w:rsidRDefault="009A6829" w:rsidP="00CF0DDD">
            <w:pPr>
              <w:pStyle w:val="Akapitzlist"/>
              <w:ind w:left="0"/>
              <w:rPr>
                <w:lang w:val="en-GB"/>
              </w:rPr>
            </w:pPr>
            <w:r>
              <w:rPr>
                <w:lang w:val="en-GB"/>
              </w:rPr>
              <w:t>File 9 cont.</w:t>
            </w:r>
          </w:p>
        </w:tc>
        <w:tc>
          <w:tcPr>
            <w:tcW w:w="5663" w:type="dxa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</w:tcPr>
          <w:p w:rsidR="009A6829" w:rsidRPr="0034602F" w:rsidRDefault="009A6829" w:rsidP="00387D31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</w:tr>
      <w:tr w:rsidR="009A6829" w:rsidRPr="00386CA8" w:rsidTr="00A1662B">
        <w:trPr>
          <w:trHeight w:val="248"/>
        </w:trPr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</w:tcPr>
          <w:p w:rsidR="009A6829" w:rsidRPr="00AC0E10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0</w:t>
            </w:r>
            <w:r w:rsidRPr="00AC0E10">
              <w:rPr>
                <w:lang w:val="en-GB"/>
              </w:rPr>
              <w:t xml:space="preserve"> Jan</w:t>
            </w:r>
          </w:p>
        </w:tc>
        <w:tc>
          <w:tcPr>
            <w:tcW w:w="3685" w:type="dxa"/>
            <w:vMerge/>
            <w:shd w:val="clear" w:color="auto" w:fill="auto"/>
          </w:tcPr>
          <w:p w:rsidR="009A6829" w:rsidRPr="00782A70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</w:tcPr>
          <w:p w:rsidR="009A6829" w:rsidRPr="0034602F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</w:tr>
      <w:tr w:rsidR="009A6829" w:rsidRPr="00A2749B" w:rsidTr="009A6829">
        <w:trPr>
          <w:trHeight w:val="248"/>
        </w:trPr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</w:tcPr>
          <w:p w:rsidR="009A6829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6 Jan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9A6829" w:rsidRPr="00782A70" w:rsidRDefault="009A6829" w:rsidP="009A6829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File 10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9A6829" w:rsidRPr="0034602F" w:rsidRDefault="009A6829" w:rsidP="009A682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595A67">
              <w:rPr>
                <w:b/>
                <w:lang w:val="en-GB"/>
              </w:rPr>
              <w:t>EVU: 18</w:t>
            </w:r>
            <w:r>
              <w:rPr>
                <w:lang w:val="en-GB"/>
              </w:rPr>
              <w:t xml:space="preserve"> Sport; </w:t>
            </w:r>
            <w:r w:rsidRPr="0034602F">
              <w:rPr>
                <w:b/>
                <w:lang w:val="en-GB"/>
              </w:rPr>
              <w:t>60</w:t>
            </w:r>
            <w:r w:rsidRPr="0034602F">
              <w:rPr>
                <w:lang w:val="en-GB"/>
              </w:rPr>
              <w:t xml:space="preserve"> </w:t>
            </w:r>
            <w:r>
              <w:rPr>
                <w:lang w:val="en-GB"/>
              </w:rPr>
              <w:t>Success, failure and difficulty</w:t>
            </w:r>
          </w:p>
        </w:tc>
      </w:tr>
      <w:tr w:rsidR="009A6829" w:rsidRPr="009A6829" w:rsidTr="000A468F">
        <w:trPr>
          <w:trHeight w:val="108"/>
        </w:trPr>
        <w:tc>
          <w:tcPr>
            <w:tcW w:w="846" w:type="dxa"/>
            <w:tcBorders>
              <w:top w:val="single" w:sz="2" w:space="0" w:color="auto"/>
            </w:tcBorders>
            <w:shd w:val="clear" w:color="auto" w:fill="auto"/>
          </w:tcPr>
          <w:p w:rsidR="009A6829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6 Jan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9A6829" w:rsidRPr="00782A70" w:rsidRDefault="009A6829" w:rsidP="00B1717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9A6829" w:rsidRPr="00595A67" w:rsidRDefault="009A6829" w:rsidP="00B1717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9A6829" w:rsidRPr="004A72F4" w:rsidTr="00277539">
        <w:trPr>
          <w:trHeight w:val="108"/>
        </w:trPr>
        <w:tc>
          <w:tcPr>
            <w:tcW w:w="846" w:type="dxa"/>
            <w:tcBorders>
              <w:top w:val="single" w:sz="2" w:space="0" w:color="auto"/>
            </w:tcBorders>
            <w:shd w:val="clear" w:color="auto" w:fill="auto"/>
          </w:tcPr>
          <w:p w:rsidR="009A6829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7 Jan</w:t>
            </w:r>
          </w:p>
        </w:tc>
        <w:tc>
          <w:tcPr>
            <w:tcW w:w="3685" w:type="dxa"/>
            <w:vMerge/>
            <w:shd w:val="clear" w:color="auto" w:fill="auto"/>
          </w:tcPr>
          <w:p w:rsidR="009A6829" w:rsidRPr="00782A70" w:rsidRDefault="009A6829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</w:tcPr>
          <w:p w:rsidR="009A6829" w:rsidRPr="00595A67" w:rsidRDefault="009A6829" w:rsidP="00CF0DDD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CF0DDD" w:rsidRPr="00782A70" w:rsidTr="00A1662B">
        <w:trPr>
          <w:trHeight w:val="238"/>
        </w:trPr>
        <w:tc>
          <w:tcPr>
            <w:tcW w:w="846" w:type="dxa"/>
            <w:tcBorders>
              <w:top w:val="single" w:sz="2" w:space="0" w:color="auto"/>
            </w:tcBorders>
            <w:shd w:val="clear" w:color="auto" w:fill="auto"/>
          </w:tcPr>
          <w:p w:rsidR="00CF0DDD" w:rsidRDefault="00CF0DDD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7 Jan</w:t>
            </w:r>
          </w:p>
        </w:tc>
        <w:tc>
          <w:tcPr>
            <w:tcW w:w="3685" w:type="dxa"/>
            <w:shd w:val="clear" w:color="auto" w:fill="auto"/>
          </w:tcPr>
          <w:p w:rsidR="00CF0DDD" w:rsidRPr="00782A70" w:rsidRDefault="00CF0DDD" w:rsidP="00CF0DDD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Credits</w:t>
            </w:r>
          </w:p>
        </w:tc>
        <w:tc>
          <w:tcPr>
            <w:tcW w:w="5663" w:type="dxa"/>
            <w:gridSpan w:val="2"/>
            <w:shd w:val="clear" w:color="auto" w:fill="auto"/>
          </w:tcPr>
          <w:p w:rsidR="00CF0DDD" w:rsidRPr="0034602F" w:rsidRDefault="00CF0DDD" w:rsidP="00CF0DDD">
            <w:pPr>
              <w:pStyle w:val="Akapitzlist"/>
              <w:ind w:left="0"/>
              <w:rPr>
                <w:lang w:val="en-GB"/>
              </w:rPr>
            </w:pPr>
          </w:p>
        </w:tc>
      </w:tr>
    </w:tbl>
    <w:p w:rsidR="00F43E0C" w:rsidRPr="00FA252B" w:rsidRDefault="00F43E0C" w:rsidP="00C14900">
      <w:pPr>
        <w:pStyle w:val="Akapitzlist"/>
        <w:keepNext/>
        <w:shd w:val="clear" w:color="auto" w:fill="FFFFFF"/>
        <w:spacing w:before="120"/>
        <w:ind w:left="0"/>
        <w:contextualSpacing w:val="0"/>
        <w:rPr>
          <w:b/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Recommended dictionaries:</w:t>
      </w:r>
    </w:p>
    <w:p w:rsidR="003454EC" w:rsidRPr="00FA252B" w:rsidRDefault="003454EC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i/>
          <w:sz w:val="21"/>
          <w:szCs w:val="21"/>
          <w:lang w:val="en-GB"/>
        </w:rPr>
        <w:t>Oxford Advanced Learner’s Dictionary</w:t>
      </w:r>
      <w:r w:rsidRPr="00FA252B">
        <w:rPr>
          <w:sz w:val="21"/>
          <w:szCs w:val="21"/>
          <w:lang w:val="en-GB"/>
        </w:rPr>
        <w:t>: https://www.oxfordlearnersdictionaries.com/definition/english/</w:t>
      </w:r>
    </w:p>
    <w:p w:rsidR="00F43E0C" w:rsidRPr="00FA252B" w:rsidRDefault="00F43E0C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bCs/>
          <w:i/>
          <w:sz w:val="21"/>
          <w:szCs w:val="21"/>
          <w:lang w:val="en-GB"/>
        </w:rPr>
        <w:t>Cambridge</w:t>
      </w:r>
      <w:r w:rsidR="00CE4E56" w:rsidRPr="00FA252B">
        <w:rPr>
          <w:bCs/>
          <w:i/>
          <w:sz w:val="21"/>
          <w:szCs w:val="21"/>
          <w:lang w:val="en-GB"/>
        </w:rPr>
        <w:t xml:space="preserve"> </w:t>
      </w:r>
      <w:r w:rsidR="003454EC" w:rsidRPr="00FA252B">
        <w:rPr>
          <w:bCs/>
          <w:i/>
          <w:sz w:val="21"/>
          <w:szCs w:val="21"/>
          <w:lang w:val="en-GB"/>
        </w:rPr>
        <w:t xml:space="preserve">English </w:t>
      </w:r>
      <w:r w:rsidRPr="00FA252B">
        <w:rPr>
          <w:bCs/>
          <w:i/>
          <w:sz w:val="21"/>
          <w:szCs w:val="21"/>
          <w:lang w:val="en-GB"/>
        </w:rPr>
        <w:t>Dictionary</w:t>
      </w:r>
      <w:r w:rsidR="00D26578" w:rsidRPr="00FA252B">
        <w:rPr>
          <w:bCs/>
          <w:i/>
          <w:sz w:val="21"/>
          <w:szCs w:val="21"/>
          <w:lang w:val="en-GB"/>
        </w:rPr>
        <w:t>:</w:t>
      </w:r>
      <w:r w:rsidR="00D26578" w:rsidRPr="00FA252B">
        <w:rPr>
          <w:bCs/>
          <w:sz w:val="21"/>
          <w:szCs w:val="21"/>
          <w:lang w:val="en-GB"/>
        </w:rPr>
        <w:t xml:space="preserve"> </w:t>
      </w:r>
      <w:r w:rsidR="00CE4E56" w:rsidRPr="00FA252B">
        <w:rPr>
          <w:bCs/>
          <w:sz w:val="21"/>
          <w:szCs w:val="21"/>
          <w:lang w:val="en-GB"/>
        </w:rPr>
        <w:t>https://dictionary.cambridge.org/dictionary/english/</w:t>
      </w:r>
    </w:p>
    <w:p w:rsidR="00CB043A" w:rsidRPr="00FA252B" w:rsidRDefault="00CB043A" w:rsidP="00CB043A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i/>
          <w:sz w:val="21"/>
          <w:szCs w:val="21"/>
          <w:lang w:val="en-GB"/>
        </w:rPr>
        <w:t>Longman Dictionary of Contemporary English:</w:t>
      </w:r>
      <w:r w:rsidRPr="00FA252B">
        <w:rPr>
          <w:sz w:val="21"/>
          <w:szCs w:val="21"/>
          <w:lang w:val="en-GB"/>
        </w:rPr>
        <w:t xml:space="preserve"> https://www.ldoceonline.com/</w:t>
      </w:r>
    </w:p>
    <w:p w:rsidR="00F43E0C" w:rsidRPr="00FA252B" w:rsidRDefault="00F43E0C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bCs/>
          <w:i/>
          <w:sz w:val="21"/>
          <w:szCs w:val="21"/>
          <w:lang w:val="en-GB"/>
        </w:rPr>
        <w:t>Collins Dictionary</w:t>
      </w:r>
      <w:r w:rsidR="00D26578" w:rsidRPr="00FA252B">
        <w:rPr>
          <w:bCs/>
          <w:i/>
          <w:sz w:val="21"/>
          <w:szCs w:val="21"/>
          <w:lang w:val="en-GB"/>
        </w:rPr>
        <w:t xml:space="preserve">: </w:t>
      </w:r>
      <w:r w:rsidR="00D26578" w:rsidRPr="00FA252B">
        <w:rPr>
          <w:bCs/>
          <w:sz w:val="21"/>
          <w:szCs w:val="21"/>
          <w:lang w:val="en-GB"/>
        </w:rPr>
        <w:t>https://www.collinsdictionary.com/</w:t>
      </w:r>
    </w:p>
    <w:p w:rsidR="00D26578" w:rsidRPr="00FA252B" w:rsidRDefault="00017E7E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sz w:val="21"/>
          <w:szCs w:val="21"/>
          <w:lang w:val="en-GB"/>
        </w:rPr>
      </w:pPr>
      <w:r w:rsidRPr="00FA252B">
        <w:rPr>
          <w:i/>
          <w:sz w:val="21"/>
          <w:szCs w:val="21"/>
          <w:lang w:val="en-GB"/>
        </w:rPr>
        <w:lastRenderedPageBreak/>
        <w:t>Macmillan English Dictionary:</w:t>
      </w:r>
      <w:r w:rsidRPr="00FA252B">
        <w:rPr>
          <w:sz w:val="21"/>
          <w:szCs w:val="21"/>
          <w:lang w:val="en-GB"/>
        </w:rPr>
        <w:t xml:space="preserve"> </w:t>
      </w:r>
      <w:r w:rsidR="005B2542" w:rsidRPr="00FA252B">
        <w:rPr>
          <w:sz w:val="21"/>
          <w:szCs w:val="21"/>
          <w:lang w:val="en-GB"/>
        </w:rPr>
        <w:t>https://www.macmillandictionary.com/</w:t>
      </w:r>
    </w:p>
    <w:p w:rsidR="005B2542" w:rsidRPr="00FA252B" w:rsidRDefault="005B2542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bCs/>
          <w:sz w:val="21"/>
          <w:szCs w:val="21"/>
          <w:lang w:val="en-GB"/>
        </w:rPr>
        <w:t>J.C.</w:t>
      </w:r>
      <w:r w:rsidR="00F5207B" w:rsidRPr="00FA252B">
        <w:rPr>
          <w:bCs/>
          <w:sz w:val="21"/>
          <w:szCs w:val="21"/>
          <w:lang w:val="en-GB"/>
        </w:rPr>
        <w:t xml:space="preserve"> </w:t>
      </w:r>
      <w:r w:rsidRPr="00FA252B">
        <w:rPr>
          <w:bCs/>
          <w:sz w:val="21"/>
          <w:szCs w:val="21"/>
          <w:lang w:val="en-GB"/>
        </w:rPr>
        <w:t xml:space="preserve">Wells, 2000. </w:t>
      </w:r>
      <w:r w:rsidRPr="00FA252B">
        <w:rPr>
          <w:bCs/>
          <w:i/>
          <w:iCs/>
          <w:sz w:val="21"/>
          <w:szCs w:val="21"/>
          <w:lang w:val="en-GB"/>
        </w:rPr>
        <w:t>Longman Pronunciation Dictionary</w:t>
      </w:r>
      <w:r w:rsidRPr="00FA252B">
        <w:rPr>
          <w:bCs/>
          <w:sz w:val="21"/>
          <w:szCs w:val="21"/>
          <w:lang w:val="en-GB"/>
        </w:rPr>
        <w:t>.</w:t>
      </w:r>
      <w:r w:rsidR="00316F78" w:rsidRPr="00FA252B">
        <w:rPr>
          <w:bCs/>
          <w:sz w:val="21"/>
          <w:szCs w:val="21"/>
          <w:lang w:val="en-GB"/>
        </w:rPr>
        <w:t xml:space="preserve"> </w:t>
      </w:r>
      <w:r w:rsidRPr="00FA252B">
        <w:rPr>
          <w:bCs/>
          <w:sz w:val="21"/>
          <w:szCs w:val="21"/>
          <w:lang w:val="en-GB"/>
        </w:rPr>
        <w:t>Harlow: Pearson Education Limited.</w:t>
      </w:r>
    </w:p>
    <w:p w:rsidR="005B2542" w:rsidRPr="00FA252B" w:rsidRDefault="005B2542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jc w:val="both"/>
        <w:rPr>
          <w:b/>
          <w:sz w:val="21"/>
          <w:szCs w:val="21"/>
          <w:u w:val="single"/>
          <w:lang w:val="en-GB"/>
        </w:rPr>
      </w:pPr>
      <w:r w:rsidRPr="00FA252B">
        <w:rPr>
          <w:i/>
          <w:sz w:val="21"/>
          <w:szCs w:val="21"/>
          <w:lang w:val="en-GB"/>
        </w:rPr>
        <w:t>PWN Oxford Dictionary, Polish-English/English-Polish</w:t>
      </w:r>
      <w:r w:rsidRPr="00FA252B">
        <w:rPr>
          <w:sz w:val="21"/>
          <w:szCs w:val="21"/>
          <w:lang w:val="en-GB"/>
        </w:rPr>
        <w:t xml:space="preserve">, Oxford University Press. </w:t>
      </w:r>
    </w:p>
    <w:p w:rsidR="00E20B2E" w:rsidRPr="003E30A6" w:rsidRDefault="00A82117" w:rsidP="00E20B2E">
      <w:pPr>
        <w:shd w:val="clear" w:color="auto" w:fill="FFFFFF"/>
        <w:spacing w:before="240" w:after="0" w:line="240" w:lineRule="auto"/>
        <w:ind w:left="2124"/>
        <w:rPr>
          <w:rFonts w:ascii="Times New Roman" w:hAnsi="Times New Roman"/>
          <w:b/>
          <w:lang w:val="en-GB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D8C435" wp14:editId="09EBE88B">
                <wp:simplePos x="0" y="0"/>
                <wp:positionH relativeFrom="column">
                  <wp:posOffset>175895</wp:posOffset>
                </wp:positionH>
                <wp:positionV relativeFrom="paragraph">
                  <wp:posOffset>92075</wp:posOffset>
                </wp:positionV>
                <wp:extent cx="3497580" cy="1074420"/>
                <wp:effectExtent l="0" t="0" r="26670" b="11430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7580" cy="107442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100000"/>
                            <a:lumOff val="0"/>
                            <a:alpha val="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30273E1" id="AutoShape 6" o:spid="_x0000_s1026" style="position:absolute;margin-left:13.85pt;margin-top:7.25pt;width:275.4pt;height:8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" fillcolor="white [3212]" strokeweight="1pt">
                <v:fill opacity="0"/>
              </v:roundrect>
            </w:pict>
          </mc:Fallback>
        </mc:AlternateContent>
      </w:r>
      <w:r w:rsidR="00E20B2E" w:rsidRPr="003E30A6">
        <w:rPr>
          <w:rFonts w:ascii="Times New Roman" w:hAnsi="Times New Roman"/>
          <w:b/>
          <w:lang w:val="en-GB"/>
        </w:rPr>
        <w:t>Assessment schedule:</w:t>
      </w:r>
    </w:p>
    <w:p w:rsidR="00E20B2E" w:rsidRPr="00FA252B" w:rsidRDefault="00E20B2E" w:rsidP="00E20B2E">
      <w:pPr>
        <w:shd w:val="clear" w:color="auto" w:fill="FFFFFF"/>
        <w:spacing w:after="0" w:line="360" w:lineRule="auto"/>
        <w:ind w:firstLine="425"/>
        <w:rPr>
          <w:rFonts w:ascii="Times New Roman" w:hAnsi="Times New Roman"/>
          <w:sz w:val="21"/>
          <w:szCs w:val="21"/>
          <w:lang w:val="en-GB"/>
        </w:rPr>
      </w:pPr>
      <w:r>
        <w:rPr>
          <w:rFonts w:ascii="Times New Roman" w:hAnsi="Times New Roman"/>
          <w:b/>
          <w:noProof/>
          <w:sz w:val="21"/>
          <w:szCs w:val="21"/>
          <w:lang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3B3029" wp14:editId="0BB37987">
                <wp:simplePos x="0" y="0"/>
                <wp:positionH relativeFrom="column">
                  <wp:posOffset>4573270</wp:posOffset>
                </wp:positionH>
                <wp:positionV relativeFrom="paragraph">
                  <wp:posOffset>22225</wp:posOffset>
                </wp:positionV>
                <wp:extent cx="914400" cy="914400"/>
                <wp:effectExtent l="0" t="0" r="19050" b="19050"/>
                <wp:wrapNone/>
                <wp:docPr id="2" name="Oval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0402F7F" id="Oval 7" o:spid="_x0000_s1026" style="position:absolute;margin-left:360.1pt;margin-top:1.75pt;width:1in;height:1in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" filled="f" strokeweight="1pt"/>
            </w:pict>
          </mc:Fallback>
        </mc:AlternateContent>
      </w:r>
      <w:r w:rsidRPr="00FA252B">
        <w:rPr>
          <w:rFonts w:ascii="Times New Roman" w:hAnsi="Times New Roman"/>
          <w:sz w:val="21"/>
          <w:szCs w:val="21"/>
          <w:lang w:val="en-GB"/>
        </w:rPr>
        <w:t>Your final pass mark is 60% and includes the following:</w:t>
      </w:r>
    </w:p>
    <w:p w:rsidR="00E20B2E" w:rsidRPr="006821FA" w:rsidRDefault="00E20B2E" w:rsidP="00E20B2E">
      <w:pPr>
        <w:numPr>
          <w:ilvl w:val="0"/>
          <w:numId w:val="7"/>
        </w:numPr>
        <w:spacing w:after="60" w:line="240" w:lineRule="auto"/>
        <w:jc w:val="both"/>
        <w:rPr>
          <w:rFonts w:ascii="Times New Roman" w:hAnsi="Times New Roman"/>
          <w:sz w:val="21"/>
          <w:szCs w:val="21"/>
          <w:lang w:val="en-GB"/>
        </w:rPr>
      </w:pPr>
      <w:r w:rsidRPr="006821FA">
        <w:rPr>
          <w:rFonts w:ascii="Times New Roman" w:hAnsi="Times New Roman"/>
          <w:b/>
          <w:sz w:val="21"/>
          <w:szCs w:val="21"/>
          <w:lang w:val="en-GB"/>
        </w:rPr>
        <w:t xml:space="preserve">Big Tests </w:t>
      </w:r>
      <w:r>
        <w:rPr>
          <w:rFonts w:ascii="Times New Roman" w:hAnsi="Times New Roman"/>
          <w:sz w:val="21"/>
          <w:szCs w:val="21"/>
          <w:lang w:val="en-GB"/>
        </w:rPr>
        <w:t>(2</w:t>
      </w:r>
      <w:r w:rsidRPr="006821FA">
        <w:rPr>
          <w:rFonts w:ascii="Times New Roman" w:hAnsi="Times New Roman"/>
          <w:sz w:val="21"/>
          <w:szCs w:val="21"/>
          <w:lang w:val="en-GB"/>
        </w:rPr>
        <w:t>x100 p.)</w:t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sz w:val="21"/>
          <w:szCs w:val="21"/>
          <w:lang w:val="en-GB"/>
        </w:rPr>
        <w:tab/>
        <w:t xml:space="preserve"> 200 points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 xml:space="preserve"> </w:t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  <w:t xml:space="preserve">      Pass mark:</w:t>
      </w:r>
    </w:p>
    <w:p w:rsidR="00E20B2E" w:rsidRPr="00FE1406" w:rsidRDefault="00E20B2E" w:rsidP="00FE1406">
      <w:pPr>
        <w:numPr>
          <w:ilvl w:val="0"/>
          <w:numId w:val="7"/>
        </w:numPr>
        <w:spacing w:after="60" w:line="240" w:lineRule="auto"/>
        <w:jc w:val="both"/>
        <w:rPr>
          <w:rFonts w:ascii="Times New Roman" w:hAnsi="Times New Roman"/>
          <w:b/>
          <w:sz w:val="21"/>
          <w:szCs w:val="21"/>
          <w:lang w:val="en-GB"/>
        </w:rPr>
      </w:pPr>
      <w:r w:rsidRPr="006821FA">
        <w:rPr>
          <w:rFonts w:ascii="Times New Roman" w:hAnsi="Times New Roman"/>
          <w:b/>
          <w:sz w:val="21"/>
          <w:szCs w:val="21"/>
          <w:lang w:val="en-GB"/>
        </w:rPr>
        <w:t xml:space="preserve">In-class tests </w:t>
      </w:r>
      <w:r w:rsidR="00BF00EC">
        <w:rPr>
          <w:rFonts w:ascii="Times New Roman" w:hAnsi="Times New Roman"/>
          <w:sz w:val="21"/>
          <w:szCs w:val="21"/>
          <w:lang w:val="en-GB"/>
        </w:rPr>
        <w:t>(</w:t>
      </w:r>
      <w:r w:rsidR="00FE1406">
        <w:rPr>
          <w:rFonts w:ascii="Times New Roman" w:hAnsi="Times New Roman"/>
          <w:sz w:val="21"/>
          <w:szCs w:val="21"/>
          <w:lang w:val="en-GB"/>
        </w:rPr>
        <w:t>5</w:t>
      </w:r>
      <w:r>
        <w:rPr>
          <w:rFonts w:ascii="Times New Roman" w:hAnsi="Times New Roman"/>
          <w:sz w:val="21"/>
          <w:szCs w:val="21"/>
          <w:lang w:val="en-GB"/>
        </w:rPr>
        <w:t>x</w:t>
      </w:r>
      <w:r w:rsidR="00FE1406">
        <w:rPr>
          <w:rFonts w:ascii="Times New Roman" w:hAnsi="Times New Roman"/>
          <w:sz w:val="21"/>
          <w:szCs w:val="21"/>
          <w:lang w:val="en-GB"/>
        </w:rPr>
        <w:t>40</w:t>
      </w:r>
      <w:r>
        <w:rPr>
          <w:rFonts w:ascii="Times New Roman" w:hAnsi="Times New Roman"/>
          <w:sz w:val="21"/>
          <w:szCs w:val="21"/>
          <w:lang w:val="en-GB"/>
        </w:rPr>
        <w:t xml:space="preserve"> p.</w:t>
      </w:r>
      <w:r w:rsidRPr="006821FA">
        <w:rPr>
          <w:rFonts w:ascii="Times New Roman" w:hAnsi="Times New Roman"/>
          <w:sz w:val="21"/>
          <w:szCs w:val="21"/>
          <w:lang w:val="en-GB"/>
        </w:rPr>
        <w:t>)</w:t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>
        <w:rPr>
          <w:rFonts w:ascii="Times New Roman" w:hAnsi="Times New Roman"/>
          <w:sz w:val="21"/>
          <w:szCs w:val="21"/>
          <w:lang w:val="en-GB"/>
        </w:rPr>
        <w:tab/>
      </w:r>
      <w:r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sz w:val="21"/>
          <w:szCs w:val="21"/>
          <w:lang w:val="en-GB"/>
        </w:rPr>
        <w:t xml:space="preserve"> </w:t>
      </w:r>
      <w:r w:rsidR="00FE1406">
        <w:rPr>
          <w:rFonts w:ascii="Times New Roman" w:hAnsi="Times New Roman"/>
          <w:sz w:val="21"/>
          <w:szCs w:val="21"/>
          <w:lang w:val="en-GB"/>
        </w:rPr>
        <w:t>20</w:t>
      </w:r>
      <w:r w:rsidRPr="006821FA">
        <w:rPr>
          <w:rFonts w:ascii="Times New Roman" w:hAnsi="Times New Roman"/>
          <w:sz w:val="21"/>
          <w:szCs w:val="21"/>
          <w:lang w:val="en-GB"/>
        </w:rPr>
        <w:t>0 points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  <w:t xml:space="preserve">       </w:t>
      </w:r>
      <w:r w:rsidR="00FE1406">
        <w:rPr>
          <w:rFonts w:ascii="Times New Roman" w:hAnsi="Times New Roman"/>
          <w:b/>
          <w:sz w:val="21"/>
          <w:szCs w:val="21"/>
          <w:u w:val="single"/>
          <w:lang w:val="en-GB"/>
        </w:rPr>
        <w:t>24</w:t>
      </w:r>
      <w:r>
        <w:rPr>
          <w:rFonts w:ascii="Times New Roman" w:hAnsi="Times New Roman"/>
          <w:b/>
          <w:sz w:val="21"/>
          <w:szCs w:val="21"/>
          <w:u w:val="single"/>
          <w:lang w:val="en-GB"/>
        </w:rPr>
        <w:t>0</w:t>
      </w:r>
      <w:r w:rsidR="00FE1406">
        <w:rPr>
          <w:rFonts w:ascii="Times New Roman" w:hAnsi="Times New Roman"/>
          <w:b/>
          <w:sz w:val="21"/>
          <w:szCs w:val="21"/>
          <w:u w:val="single"/>
          <w:lang w:val="en-GB"/>
        </w:rPr>
        <w:t xml:space="preserve"> points</w:t>
      </w:r>
      <w:r>
        <w:rPr>
          <w:rFonts w:ascii="Times New Roman" w:hAnsi="Times New Roman"/>
          <w:b/>
          <w:noProof/>
          <w:sz w:val="21"/>
          <w:szCs w:val="21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49E158" wp14:editId="5056DABD">
                <wp:simplePos x="0" y="0"/>
                <wp:positionH relativeFrom="column">
                  <wp:posOffset>2600325</wp:posOffset>
                </wp:positionH>
                <wp:positionV relativeFrom="paragraph">
                  <wp:posOffset>200025</wp:posOffset>
                </wp:positionV>
                <wp:extent cx="952500" cy="0"/>
                <wp:effectExtent l="6985" t="7620" r="12065" b="1143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683D0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04.75pt;margin-top:15.75pt;width: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"/>
            </w:pict>
          </mc:Fallback>
        </mc:AlternateContent>
      </w:r>
    </w:p>
    <w:p w:rsidR="00E20B2E" w:rsidRDefault="00E20B2E" w:rsidP="00E20B2E">
      <w:pPr>
        <w:spacing w:after="240" w:line="240" w:lineRule="auto"/>
        <w:ind w:left="2910" w:firstLine="630"/>
        <w:jc w:val="both"/>
        <w:rPr>
          <w:rFonts w:ascii="Times New Roman" w:hAnsi="Times New Roman"/>
          <w:b/>
          <w:sz w:val="21"/>
          <w:szCs w:val="21"/>
          <w:lang w:val="en-GB"/>
        </w:rPr>
      </w:pPr>
      <w:r w:rsidRPr="006821FA">
        <w:rPr>
          <w:rFonts w:ascii="Times New Roman" w:hAnsi="Times New Roman"/>
          <w:sz w:val="21"/>
          <w:szCs w:val="21"/>
          <w:lang w:val="en-GB"/>
        </w:rPr>
        <w:t>Total: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  <w:t xml:space="preserve"> </w:t>
      </w:r>
      <w:r w:rsidR="00FE1406">
        <w:rPr>
          <w:rFonts w:ascii="Times New Roman" w:hAnsi="Times New Roman"/>
          <w:b/>
          <w:sz w:val="21"/>
          <w:szCs w:val="21"/>
          <w:lang w:val="en-GB"/>
        </w:rPr>
        <w:t>4</w:t>
      </w:r>
      <w:r>
        <w:rPr>
          <w:rFonts w:ascii="Times New Roman" w:hAnsi="Times New Roman"/>
          <w:b/>
          <w:sz w:val="21"/>
          <w:szCs w:val="21"/>
          <w:lang w:val="en-GB"/>
        </w:rPr>
        <w:t>0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>0 points</w:t>
      </w:r>
      <w:r w:rsidR="00FE1406">
        <w:rPr>
          <w:rFonts w:ascii="Times New Roman" w:hAnsi="Times New Roman"/>
          <w:b/>
          <w:sz w:val="21"/>
          <w:szCs w:val="21"/>
          <w:lang w:val="en-GB"/>
        </w:rPr>
        <w:tab/>
      </w:r>
      <w:r w:rsidR="00FE1406">
        <w:rPr>
          <w:rFonts w:ascii="Times New Roman" w:hAnsi="Times New Roman"/>
          <w:b/>
          <w:sz w:val="21"/>
          <w:szCs w:val="21"/>
          <w:lang w:val="en-GB"/>
        </w:rPr>
        <w:tab/>
      </w:r>
      <w:r w:rsidR="00FE1406">
        <w:rPr>
          <w:rFonts w:ascii="Times New Roman" w:hAnsi="Times New Roman"/>
          <w:b/>
          <w:sz w:val="21"/>
          <w:szCs w:val="21"/>
          <w:lang w:val="en-GB"/>
        </w:rPr>
        <w:tab/>
        <w:t xml:space="preserve">     </w:t>
      </w:r>
      <w:r w:rsidR="00FE1406" w:rsidRPr="00BF00EC">
        <w:rPr>
          <w:rFonts w:ascii="Times New Roman" w:hAnsi="Times New Roman"/>
          <w:b/>
          <w:sz w:val="21"/>
          <w:szCs w:val="21"/>
          <w:lang w:val="en-GB"/>
        </w:rPr>
        <w:t xml:space="preserve">     (60%)</w:t>
      </w:r>
    </w:p>
    <w:p w:rsidR="00DF2705" w:rsidRPr="006821FA" w:rsidRDefault="00DF2705" w:rsidP="00E20B2E">
      <w:pPr>
        <w:spacing w:after="240" w:line="240" w:lineRule="auto"/>
        <w:ind w:left="2910" w:firstLine="630"/>
        <w:jc w:val="both"/>
        <w:rPr>
          <w:rFonts w:ascii="Times New Roman" w:hAnsi="Times New Roman"/>
          <w:b/>
          <w:sz w:val="21"/>
          <w:szCs w:val="21"/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5528"/>
      </w:tblGrid>
      <w:tr w:rsidR="00E20B2E" w:rsidRPr="00DF2705" w:rsidTr="004D1ED7">
        <w:tc>
          <w:tcPr>
            <w:tcW w:w="2518" w:type="dxa"/>
          </w:tcPr>
          <w:p w:rsidR="00E20B2E" w:rsidRPr="00FA252B" w:rsidRDefault="00E20B2E" w:rsidP="004D1ED7">
            <w:pPr>
              <w:jc w:val="both"/>
              <w:rPr>
                <w:rFonts w:ascii="Times New Roman" w:hAnsi="Times New Roman"/>
                <w:b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>Grading system:</w:t>
            </w:r>
          </w:p>
        </w:tc>
        <w:tc>
          <w:tcPr>
            <w:tcW w:w="5528" w:type="dxa"/>
          </w:tcPr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5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93-100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72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4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0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0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4,5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85-92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40 – 371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4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77-84%</w:t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3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08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3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9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3,5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69-76%</w:t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276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3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07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3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60-68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2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4</w:t>
            </w:r>
            <w:r>
              <w:rPr>
                <w:rFonts w:ascii="Times New Roman" w:hAnsi="Times New Roman"/>
                <w:sz w:val="21"/>
                <w:szCs w:val="21"/>
                <w:lang w:val="en-GB"/>
              </w:rPr>
              <w:t>0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275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FE1406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b/>
                <w:sz w:val="21"/>
                <w:szCs w:val="21"/>
                <w:lang w:val="en-GB"/>
              </w:rPr>
            </w:pPr>
            <w:r>
              <w:rPr>
                <w:rFonts w:ascii="Times New Roman" w:hAnsi="Times New Roman"/>
                <w:sz w:val="21"/>
                <w:szCs w:val="21"/>
                <w:lang w:val="en-GB"/>
              </w:rPr>
              <w:t>2</w:t>
            </w:r>
            <w:r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0-59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</w:rPr>
              <w:sym w:font="Symbol" w:char="F0A3"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2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9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</w:tc>
      </w:tr>
    </w:tbl>
    <w:p w:rsidR="00F06492" w:rsidRDefault="00F06492" w:rsidP="00FA252B">
      <w:pPr>
        <w:keepNext/>
        <w:autoSpaceDE w:val="0"/>
        <w:autoSpaceDN w:val="0"/>
        <w:adjustRightInd w:val="0"/>
        <w:spacing w:before="240" w:after="0" w:line="240" w:lineRule="auto"/>
        <w:jc w:val="center"/>
        <w:rPr>
          <w:rFonts w:ascii="Times New Roman" w:hAnsi="Times New Roman"/>
          <w:b/>
          <w:bCs/>
          <w:lang w:val="en-GB"/>
        </w:rPr>
      </w:pPr>
    </w:p>
    <w:p w:rsidR="00CC3A4B" w:rsidRPr="00D46308" w:rsidRDefault="00CC3A4B" w:rsidP="00FA252B">
      <w:pPr>
        <w:keepNext/>
        <w:autoSpaceDE w:val="0"/>
        <w:autoSpaceDN w:val="0"/>
        <w:adjustRightInd w:val="0"/>
        <w:spacing w:before="240" w:after="0" w:line="240" w:lineRule="auto"/>
        <w:jc w:val="center"/>
        <w:rPr>
          <w:rFonts w:ascii="Times New Roman" w:hAnsi="Times New Roman"/>
          <w:b/>
          <w:bCs/>
          <w:lang w:val="en-GB"/>
        </w:rPr>
      </w:pPr>
      <w:r w:rsidRPr="00D46308">
        <w:rPr>
          <w:rFonts w:ascii="Times New Roman" w:hAnsi="Times New Roman"/>
          <w:b/>
          <w:bCs/>
          <w:lang w:val="en-GB"/>
        </w:rPr>
        <w:t>The description of the course requirements</w:t>
      </w:r>
      <w:r w:rsidR="006B5335" w:rsidRPr="00D46308">
        <w:rPr>
          <w:rFonts w:ascii="Times New Roman" w:hAnsi="Times New Roman"/>
          <w:b/>
          <w:bCs/>
          <w:lang w:val="en-GB"/>
        </w:rPr>
        <w:t>:</w:t>
      </w:r>
    </w:p>
    <w:p w:rsidR="00CC3A4B" w:rsidRPr="00D46308" w:rsidRDefault="00E1784D" w:rsidP="00FA252B">
      <w:pPr>
        <w:keepNext/>
        <w:spacing w:before="120" w:after="0" w:line="240" w:lineRule="auto"/>
        <w:rPr>
          <w:rFonts w:ascii="Times New Roman" w:hAnsi="Times New Roman"/>
          <w:lang w:val="en-GB"/>
        </w:rPr>
      </w:pPr>
      <w:r w:rsidRPr="00D46308">
        <w:rPr>
          <w:rFonts w:ascii="Times New Roman" w:hAnsi="Times New Roman"/>
          <w:b/>
          <w:lang w:val="en-GB"/>
        </w:rPr>
        <w:t xml:space="preserve">In-class </w:t>
      </w:r>
      <w:r w:rsidR="00040037" w:rsidRPr="00D46308">
        <w:rPr>
          <w:rFonts w:ascii="Times New Roman" w:hAnsi="Times New Roman"/>
          <w:b/>
          <w:lang w:val="en-GB"/>
        </w:rPr>
        <w:t xml:space="preserve">(IC) </w:t>
      </w:r>
      <w:r w:rsidRPr="00D46308">
        <w:rPr>
          <w:rFonts w:ascii="Times New Roman" w:hAnsi="Times New Roman"/>
          <w:b/>
          <w:lang w:val="en-GB"/>
        </w:rPr>
        <w:t>t</w:t>
      </w:r>
      <w:r w:rsidR="006B5335" w:rsidRPr="00D46308">
        <w:rPr>
          <w:rFonts w:ascii="Times New Roman" w:hAnsi="Times New Roman"/>
          <w:b/>
          <w:lang w:val="en-GB"/>
        </w:rPr>
        <w:t>ests</w:t>
      </w:r>
    </w:p>
    <w:p w:rsidR="0094666B" w:rsidRPr="00D46308" w:rsidRDefault="0094666B" w:rsidP="003B185A">
      <w:pPr>
        <w:pStyle w:val="Akapitzlist"/>
        <w:keepNext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Each test covers the material from selected </w:t>
      </w:r>
      <w:r w:rsidR="000B4137">
        <w:rPr>
          <w:sz w:val="22"/>
          <w:szCs w:val="22"/>
          <w:lang w:val="en-GB"/>
        </w:rPr>
        <w:t>units/</w:t>
      </w:r>
      <w:r w:rsidR="006F3E53" w:rsidRPr="00D46308">
        <w:rPr>
          <w:sz w:val="22"/>
          <w:szCs w:val="22"/>
          <w:lang w:val="en-GB"/>
        </w:rPr>
        <w:t>files</w:t>
      </w:r>
      <w:r w:rsidR="0091564F">
        <w:rPr>
          <w:sz w:val="22"/>
          <w:szCs w:val="22"/>
          <w:lang w:val="en-GB"/>
        </w:rPr>
        <w:t xml:space="preserve"> (discussed in class and assigned as home study).</w:t>
      </w:r>
    </w:p>
    <w:p w:rsidR="00CC3A4B" w:rsidRPr="00D46308" w:rsidRDefault="00CC3A4B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The </w:t>
      </w:r>
      <w:r w:rsidR="00DF5626" w:rsidRPr="00D46308">
        <w:rPr>
          <w:sz w:val="22"/>
          <w:szCs w:val="22"/>
          <w:lang w:val="en-GB"/>
        </w:rPr>
        <w:t>tests include a reading or</w:t>
      </w:r>
      <w:r w:rsidR="00B32FFA" w:rsidRPr="00D46308">
        <w:rPr>
          <w:sz w:val="22"/>
          <w:szCs w:val="22"/>
          <w:lang w:val="en-GB"/>
        </w:rPr>
        <w:t xml:space="preserve"> a</w:t>
      </w:r>
      <w:r w:rsidR="00DF5626" w:rsidRPr="00D46308">
        <w:rPr>
          <w:sz w:val="22"/>
          <w:szCs w:val="22"/>
          <w:lang w:val="en-GB"/>
        </w:rPr>
        <w:t xml:space="preserve"> listening comprehension task and lexical tasks (e.g. </w:t>
      </w:r>
      <w:r w:rsidRPr="00D46308">
        <w:rPr>
          <w:sz w:val="22"/>
          <w:szCs w:val="22"/>
          <w:lang w:val="en-GB"/>
        </w:rPr>
        <w:t>multiple choice test, providing the meaning of a word in a context, providing s</w:t>
      </w:r>
      <w:r w:rsidR="00DF5626" w:rsidRPr="00D46308">
        <w:rPr>
          <w:sz w:val="22"/>
          <w:szCs w:val="22"/>
          <w:lang w:val="en-GB"/>
        </w:rPr>
        <w:t>ynonyms, word transformations,</w:t>
      </w:r>
      <w:r w:rsidR="000B4137">
        <w:rPr>
          <w:sz w:val="22"/>
          <w:szCs w:val="22"/>
          <w:lang w:val="en-GB"/>
        </w:rPr>
        <w:t xml:space="preserve"> word building</w:t>
      </w:r>
      <w:r w:rsidRPr="00D46308">
        <w:rPr>
          <w:sz w:val="22"/>
          <w:szCs w:val="22"/>
          <w:lang w:val="en-GB"/>
        </w:rPr>
        <w:t>)</w:t>
      </w:r>
      <w:r w:rsidR="000B4137">
        <w:rPr>
          <w:sz w:val="22"/>
          <w:szCs w:val="22"/>
          <w:lang w:val="en-GB"/>
        </w:rPr>
        <w:t>.</w:t>
      </w:r>
      <w:r w:rsidRPr="00D46308">
        <w:rPr>
          <w:sz w:val="22"/>
          <w:szCs w:val="22"/>
          <w:lang w:val="en-GB"/>
        </w:rPr>
        <w:t xml:space="preserve"> </w:t>
      </w:r>
    </w:p>
    <w:p w:rsidR="00CC3A4B" w:rsidRPr="00D46308" w:rsidRDefault="00DC114E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There are no resits.</w:t>
      </w:r>
    </w:p>
    <w:p w:rsidR="00CC3A4B" w:rsidRPr="00D46308" w:rsidRDefault="00CC3A4B" w:rsidP="00EF17AF">
      <w:pPr>
        <w:pStyle w:val="Akapitzlist"/>
        <w:numPr>
          <w:ilvl w:val="0"/>
          <w:numId w:val="13"/>
        </w:numPr>
        <w:spacing w:after="40"/>
        <w:ind w:left="643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In</w:t>
      </w:r>
      <w:r w:rsidR="006C0531" w:rsidRPr="00D46308">
        <w:rPr>
          <w:sz w:val="22"/>
          <w:szCs w:val="22"/>
          <w:lang w:val="en-GB"/>
        </w:rPr>
        <w:t xml:space="preserve"> the</w:t>
      </w:r>
      <w:r w:rsidRPr="00D46308">
        <w:rPr>
          <w:sz w:val="22"/>
          <w:szCs w:val="22"/>
          <w:lang w:val="en-GB"/>
        </w:rPr>
        <w:t xml:space="preserve"> case of absence, the student is obliged to write the test </w:t>
      </w:r>
      <w:r w:rsidR="00EF17AF" w:rsidRPr="00EF17AF">
        <w:rPr>
          <w:sz w:val="22"/>
          <w:szCs w:val="22"/>
          <w:lang w:val="en-GB"/>
        </w:rPr>
        <w:t>at the end of the term</w:t>
      </w:r>
      <w:r w:rsidR="000B4137">
        <w:rPr>
          <w:sz w:val="22"/>
          <w:szCs w:val="22"/>
          <w:lang w:val="en-GB"/>
        </w:rPr>
        <w:t>.</w:t>
      </w:r>
    </w:p>
    <w:p w:rsidR="00CC3A4B" w:rsidRPr="00D46308" w:rsidRDefault="00CC3A4B" w:rsidP="00FA252B">
      <w:pPr>
        <w:spacing w:before="120" w:after="0" w:line="240" w:lineRule="auto"/>
        <w:rPr>
          <w:rFonts w:ascii="Times New Roman" w:hAnsi="Times New Roman"/>
          <w:lang w:val="en-GB"/>
        </w:rPr>
      </w:pPr>
      <w:r w:rsidRPr="00D46308">
        <w:rPr>
          <w:rFonts w:ascii="Times New Roman" w:hAnsi="Times New Roman"/>
          <w:b/>
          <w:lang w:val="en-GB"/>
        </w:rPr>
        <w:t>Big Tests</w:t>
      </w:r>
    </w:p>
    <w:p w:rsidR="00CC3A4B" w:rsidRPr="00D46308" w:rsidRDefault="00CC3A4B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Big Tests take place</w:t>
      </w:r>
      <w:r w:rsidR="00B55A73" w:rsidRPr="00D46308">
        <w:rPr>
          <w:sz w:val="22"/>
          <w:szCs w:val="22"/>
          <w:lang w:val="en-GB"/>
        </w:rPr>
        <w:t xml:space="preserve"> twice a term</w:t>
      </w:r>
      <w:r w:rsidRPr="00D46308">
        <w:rPr>
          <w:sz w:val="22"/>
          <w:szCs w:val="22"/>
          <w:lang w:val="en-GB"/>
        </w:rPr>
        <w:t xml:space="preserve"> on Saturdays </w:t>
      </w:r>
    </w:p>
    <w:p w:rsidR="00B55A73" w:rsidRPr="00D46308" w:rsidRDefault="00F147CC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Big Tests include </w:t>
      </w:r>
    </w:p>
    <w:p w:rsidR="00DC114E" w:rsidRPr="00D46308" w:rsidRDefault="00DC114E" w:rsidP="00DC114E">
      <w:pPr>
        <w:pStyle w:val="Akapitzlist"/>
        <w:numPr>
          <w:ilvl w:val="0"/>
          <w:numId w:val="19"/>
        </w:numPr>
        <w:spacing w:after="40"/>
        <w:ind w:left="927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a listening comprehension task,</w:t>
      </w:r>
    </w:p>
    <w:p w:rsidR="00063EB3" w:rsidRPr="00D46308" w:rsidRDefault="00F147CC" w:rsidP="003B185A">
      <w:pPr>
        <w:pStyle w:val="Akapitzlist"/>
        <w:numPr>
          <w:ilvl w:val="0"/>
          <w:numId w:val="19"/>
        </w:numPr>
        <w:spacing w:after="40"/>
        <w:ind w:left="927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a reading </w:t>
      </w:r>
      <w:r w:rsidR="00063EB3" w:rsidRPr="00D46308">
        <w:rPr>
          <w:sz w:val="22"/>
          <w:szCs w:val="22"/>
          <w:lang w:val="en-GB"/>
        </w:rPr>
        <w:t>comprehension task,</w:t>
      </w:r>
    </w:p>
    <w:p w:rsidR="00F147CC" w:rsidRPr="00D46308" w:rsidRDefault="00B55A73" w:rsidP="003B185A">
      <w:pPr>
        <w:pStyle w:val="Akapitzlist"/>
        <w:numPr>
          <w:ilvl w:val="0"/>
          <w:numId w:val="19"/>
        </w:numPr>
        <w:spacing w:after="40"/>
        <w:ind w:left="927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lexical tasks</w:t>
      </w:r>
      <w:r w:rsidR="004A1F30">
        <w:rPr>
          <w:sz w:val="22"/>
          <w:szCs w:val="22"/>
          <w:lang w:val="en-GB"/>
        </w:rPr>
        <w:t>:</w:t>
      </w:r>
      <w:r w:rsidR="005567F3" w:rsidRPr="00D46308">
        <w:rPr>
          <w:sz w:val="22"/>
          <w:szCs w:val="22"/>
          <w:lang w:val="en-GB"/>
        </w:rPr>
        <w:t xml:space="preserve"> </w:t>
      </w:r>
    </w:p>
    <w:p w:rsidR="004A1F30" w:rsidRDefault="004A1F30" w:rsidP="003B185A">
      <w:pPr>
        <w:pStyle w:val="Akapitzlist"/>
        <w:numPr>
          <w:ilvl w:val="1"/>
          <w:numId w:val="20"/>
        </w:numPr>
        <w:spacing w:after="40"/>
        <w:contextualSpacing w:val="0"/>
        <w:rPr>
          <w:sz w:val="22"/>
          <w:szCs w:val="22"/>
          <w:lang w:val="en-GB"/>
        </w:rPr>
        <w:sectPr w:rsidR="004A1F30" w:rsidSect="00735397">
          <w:type w:val="continuous"/>
          <w:pgSz w:w="11906" w:h="16838"/>
          <w:pgMar w:top="680" w:right="851" w:bottom="737" w:left="851" w:header="709" w:footer="709" w:gutter="0"/>
          <w:cols w:space="510"/>
          <w:docGrid w:linePitch="360"/>
        </w:sectPr>
      </w:pP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lastRenderedPageBreak/>
        <w:t>Structural cloze test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Word formation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Multiple </w:t>
      </w:r>
      <w:r w:rsidR="00063EB3" w:rsidRPr="00D46308">
        <w:rPr>
          <w:sz w:val="22"/>
          <w:szCs w:val="22"/>
          <w:lang w:val="en-GB"/>
        </w:rPr>
        <w:t>c</w:t>
      </w:r>
      <w:r w:rsidRPr="00D46308">
        <w:rPr>
          <w:sz w:val="22"/>
          <w:szCs w:val="22"/>
          <w:lang w:val="en-GB"/>
        </w:rPr>
        <w:t xml:space="preserve">hoice </w:t>
      </w:r>
      <w:r w:rsidR="00063EB3" w:rsidRPr="00D46308">
        <w:rPr>
          <w:sz w:val="22"/>
          <w:szCs w:val="22"/>
          <w:lang w:val="en-GB"/>
        </w:rPr>
        <w:t>test</w:t>
      </w:r>
    </w:p>
    <w:p w:rsidR="004A1F30" w:rsidRPr="00D46308" w:rsidRDefault="004A1F30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Key word t</w:t>
      </w:r>
      <w:r w:rsidRPr="00D46308">
        <w:rPr>
          <w:sz w:val="22"/>
          <w:szCs w:val="22"/>
          <w:lang w:val="en-GB"/>
        </w:rPr>
        <w:t>ransformations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Phrasal verbs and dependent prepositions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Providing synonyms for the word in a given context</w:t>
      </w:r>
    </w:p>
    <w:p w:rsidR="004A1F30" w:rsidRPr="00A1662B" w:rsidRDefault="00B55A73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Completing c</w:t>
      </w:r>
      <w:r w:rsidR="00CC3A4B" w:rsidRPr="00D46308">
        <w:rPr>
          <w:sz w:val="22"/>
          <w:szCs w:val="22"/>
          <w:lang w:val="en-GB"/>
        </w:rPr>
        <w:t>ollocations</w:t>
      </w:r>
      <w:r w:rsidRPr="00D46308">
        <w:rPr>
          <w:sz w:val="22"/>
          <w:szCs w:val="22"/>
          <w:lang w:val="en-GB"/>
        </w:rPr>
        <w:t xml:space="preserve"> </w:t>
      </w:r>
      <w:r w:rsidR="00A6665C" w:rsidRPr="00D46308">
        <w:rPr>
          <w:sz w:val="22"/>
          <w:szCs w:val="22"/>
          <w:lang w:val="en-GB"/>
        </w:rPr>
        <w:t>in context</w:t>
      </w:r>
    </w:p>
    <w:p w:rsidR="00CC3A4B" w:rsidRPr="00D46308" w:rsidRDefault="00732DDC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There are n</w:t>
      </w:r>
      <w:r w:rsidR="00DC114E" w:rsidRPr="00D46308">
        <w:rPr>
          <w:sz w:val="22"/>
          <w:szCs w:val="22"/>
          <w:lang w:val="en-GB"/>
        </w:rPr>
        <w:t>o resits.</w:t>
      </w:r>
    </w:p>
    <w:p w:rsidR="00CC3A4B" w:rsidRPr="00D46308" w:rsidRDefault="00CC3A4B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Attendance is mandatory</w:t>
      </w:r>
      <w:r w:rsidR="00DC114E" w:rsidRPr="00D46308">
        <w:rPr>
          <w:sz w:val="22"/>
          <w:szCs w:val="22"/>
          <w:lang w:val="en-GB"/>
        </w:rPr>
        <w:t>.</w:t>
      </w:r>
    </w:p>
    <w:p w:rsidR="00947FD2" w:rsidRPr="00A117B9" w:rsidRDefault="00947FD2" w:rsidP="00A117B9">
      <w:pPr>
        <w:spacing w:after="40"/>
        <w:rPr>
          <w:b/>
          <w:lang w:val="en-GB"/>
        </w:rPr>
      </w:pPr>
      <w:r w:rsidRPr="00A117B9">
        <w:rPr>
          <w:lang w:val="en-GB"/>
        </w:rPr>
        <w:t xml:space="preserve"> </w:t>
      </w:r>
    </w:p>
    <w:p w:rsidR="000F07F5" w:rsidRPr="00947FD2" w:rsidRDefault="000F07F5" w:rsidP="000F07F5">
      <w:pPr>
        <w:spacing w:after="0"/>
        <w:rPr>
          <w:rFonts w:ascii="Times New Roman" w:hAnsi="Times New Roman"/>
          <w:lang w:val="en-GB"/>
        </w:rPr>
      </w:pPr>
    </w:p>
    <w:p w:rsidR="000F07F5" w:rsidRPr="006A3331" w:rsidRDefault="000F07F5" w:rsidP="003B185A">
      <w:pPr>
        <w:pBdr>
          <w:top w:val="dashed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4"/>
          <w:lang w:val="en-US"/>
        </w:rPr>
      </w:pPr>
      <w:r w:rsidRPr="006A3331">
        <w:rPr>
          <w:rFonts w:ascii="Times New Roman" w:hAnsi="Times New Roman"/>
          <w:b/>
          <w:bCs/>
          <w:sz w:val="28"/>
          <w:szCs w:val="24"/>
          <w:lang w:val="en-US"/>
        </w:rPr>
        <w:t>M</w:t>
      </w:r>
      <w:r>
        <w:rPr>
          <w:rFonts w:ascii="Times New Roman" w:hAnsi="Times New Roman"/>
          <w:b/>
          <w:bCs/>
          <w:sz w:val="28"/>
          <w:szCs w:val="24"/>
          <w:lang w:val="en-US"/>
        </w:rPr>
        <w:t>y achievements</w:t>
      </w:r>
    </w:p>
    <w:p w:rsidR="000F07F5" w:rsidRPr="006A3331" w:rsidRDefault="000F07F5" w:rsidP="000F07F5">
      <w:pPr>
        <w:spacing w:after="0"/>
        <w:jc w:val="center"/>
        <w:rPr>
          <w:rFonts w:ascii="Times New Roman" w:hAnsi="Times New Roman"/>
          <w:b/>
          <w:sz w:val="20"/>
          <w:szCs w:val="20"/>
          <w:lang w:val="en-US"/>
        </w:rPr>
      </w:pPr>
    </w:p>
    <w:tbl>
      <w:tblPr>
        <w:tblW w:w="87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4"/>
        <w:gridCol w:w="964"/>
        <w:gridCol w:w="1247"/>
        <w:gridCol w:w="964"/>
        <w:gridCol w:w="964"/>
        <w:gridCol w:w="964"/>
        <w:gridCol w:w="1247"/>
        <w:gridCol w:w="1417"/>
      </w:tblGrid>
      <w:tr w:rsidR="00FE1406" w:rsidRPr="00470241" w:rsidTr="00A117B9">
        <w:trPr>
          <w:jc w:val="center"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</w:t>
            </w:r>
            <w:r w:rsidRPr="00751A34">
              <w:rPr>
                <w:rFonts w:ascii="Times New Roman" w:hAnsi="Times New Roman"/>
                <w:szCs w:val="28"/>
                <w:lang w:val="en-US"/>
              </w:rPr>
              <w:t xml:space="preserve"> 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</w:t>
            </w:r>
            <w:r w:rsidRPr="00751A34">
              <w:rPr>
                <w:rFonts w:ascii="Times New Roman" w:hAnsi="Times New Roman"/>
                <w:szCs w:val="28"/>
                <w:lang w:val="en-US"/>
              </w:rPr>
              <w:t xml:space="preserve"> 2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BT 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 3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 4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</w:t>
            </w:r>
            <w:r w:rsidR="00A117B9">
              <w:rPr>
                <w:rFonts w:ascii="Times New Roman" w:hAnsi="Times New Roman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Cs w:val="28"/>
                <w:lang w:val="en-US"/>
              </w:rPr>
              <w:t>5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BT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8"/>
                <w:lang w:val="en-US"/>
              </w:rPr>
            </w:pPr>
            <w:r w:rsidRPr="00751A34">
              <w:rPr>
                <w:rFonts w:ascii="Times New Roman" w:hAnsi="Times New Roman"/>
                <w:b/>
                <w:szCs w:val="28"/>
                <w:lang w:val="en-US"/>
              </w:rPr>
              <w:t>Total</w:t>
            </w:r>
          </w:p>
        </w:tc>
      </w:tr>
      <w:tr w:rsidR="00FE1406" w:rsidRPr="00470241" w:rsidTr="00A117B9">
        <w:trPr>
          <w:jc w:val="center"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</w:tr>
    </w:tbl>
    <w:p w:rsidR="000F07F5" w:rsidRDefault="000F07F5" w:rsidP="000F07F5">
      <w:pPr>
        <w:pBdr>
          <w:bottom w:val="dashed" w:sz="4" w:space="1" w:color="auto"/>
        </w:pBdr>
        <w:autoSpaceDE w:val="0"/>
        <w:autoSpaceDN w:val="0"/>
        <w:adjustRightInd w:val="0"/>
        <w:spacing w:after="0" w:line="288" w:lineRule="auto"/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</w:pP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</w:p>
    <w:sectPr w:rsidR="000F07F5" w:rsidSect="00735397">
      <w:type w:val="continuous"/>
      <w:pgSz w:w="11906" w:h="16838"/>
      <w:pgMar w:top="680" w:right="851" w:bottom="737" w:left="851" w:header="709" w:footer="709" w:gutter="0"/>
      <w:cols w:space="51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3437" w:rsidRDefault="001E3437" w:rsidP="00B33F29">
      <w:pPr>
        <w:spacing w:after="0" w:line="240" w:lineRule="auto"/>
      </w:pPr>
      <w:r>
        <w:separator/>
      </w:r>
    </w:p>
  </w:endnote>
  <w:endnote w:type="continuationSeparator" w:id="0">
    <w:p w:rsidR="001E3437" w:rsidRDefault="001E3437" w:rsidP="00B33F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3437" w:rsidRDefault="001E3437" w:rsidP="00B33F29">
      <w:pPr>
        <w:spacing w:after="0" w:line="240" w:lineRule="auto"/>
      </w:pPr>
      <w:r>
        <w:separator/>
      </w:r>
    </w:p>
  </w:footnote>
  <w:footnote w:type="continuationSeparator" w:id="0">
    <w:p w:rsidR="001E3437" w:rsidRDefault="001E3437" w:rsidP="00B33F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DBC"/>
    <w:multiLevelType w:val="hybridMultilevel"/>
    <w:tmpl w:val="9920EAB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76CD1"/>
    <w:multiLevelType w:val="hybridMultilevel"/>
    <w:tmpl w:val="C568CD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882377"/>
    <w:multiLevelType w:val="hybridMultilevel"/>
    <w:tmpl w:val="A1362C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4B3D14"/>
    <w:multiLevelType w:val="hybridMultilevel"/>
    <w:tmpl w:val="F5764BF8"/>
    <w:lvl w:ilvl="0" w:tplc="04150003">
      <w:start w:val="1"/>
      <w:numFmt w:val="bullet"/>
      <w:lvlText w:val="o"/>
      <w:lvlJc w:val="left"/>
      <w:pPr>
        <w:ind w:left="12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4" w15:restartNumberingAfterBreak="0">
    <w:nsid w:val="2BA0622E"/>
    <w:multiLevelType w:val="hybridMultilevel"/>
    <w:tmpl w:val="9CD4F7B6"/>
    <w:lvl w:ilvl="0" w:tplc="987087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C3604E"/>
    <w:multiLevelType w:val="hybridMultilevel"/>
    <w:tmpl w:val="9CD4F7B6"/>
    <w:lvl w:ilvl="0" w:tplc="987087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C867DE"/>
    <w:multiLevelType w:val="hybridMultilevel"/>
    <w:tmpl w:val="EEB08906"/>
    <w:lvl w:ilvl="0" w:tplc="3BFCB36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05807"/>
    <w:multiLevelType w:val="hybridMultilevel"/>
    <w:tmpl w:val="ECC612E8"/>
    <w:lvl w:ilvl="0" w:tplc="A334B4C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CE35E9"/>
    <w:multiLevelType w:val="hybridMultilevel"/>
    <w:tmpl w:val="DB4EBE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D28DC"/>
    <w:multiLevelType w:val="hybridMultilevel"/>
    <w:tmpl w:val="C6CAAE08"/>
    <w:lvl w:ilvl="0" w:tplc="154A19A6">
      <w:start w:val="1"/>
      <w:numFmt w:val="decimal"/>
      <w:lvlText w:val="%1."/>
      <w:lvlJc w:val="left"/>
      <w:pPr>
        <w:ind w:left="786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CE7AAF"/>
    <w:multiLevelType w:val="hybridMultilevel"/>
    <w:tmpl w:val="9A88D2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3D4003"/>
    <w:multiLevelType w:val="hybridMultilevel"/>
    <w:tmpl w:val="DD188DA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380C1B"/>
    <w:multiLevelType w:val="hybridMultilevel"/>
    <w:tmpl w:val="3E361940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863127"/>
    <w:multiLevelType w:val="hybridMultilevel"/>
    <w:tmpl w:val="B030A21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B7FF0"/>
    <w:multiLevelType w:val="hybridMultilevel"/>
    <w:tmpl w:val="D332B3CA"/>
    <w:lvl w:ilvl="0" w:tplc="D1240BC8">
      <w:start w:val="1"/>
      <w:numFmt w:val="lowerLetter"/>
      <w:lvlText w:val="%1."/>
      <w:lvlJc w:val="left"/>
      <w:pPr>
        <w:ind w:left="36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8E7B06"/>
    <w:multiLevelType w:val="hybridMultilevel"/>
    <w:tmpl w:val="02386CF0"/>
    <w:lvl w:ilvl="0" w:tplc="6A7A4F7E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26208C0"/>
    <w:multiLevelType w:val="hybridMultilevel"/>
    <w:tmpl w:val="B59CB80E"/>
    <w:lvl w:ilvl="0" w:tplc="04150003">
      <w:start w:val="1"/>
      <w:numFmt w:val="bullet"/>
      <w:lvlText w:val="o"/>
      <w:lvlJc w:val="left"/>
      <w:pPr>
        <w:ind w:left="12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7" w15:restartNumberingAfterBreak="0">
    <w:nsid w:val="64C820CC"/>
    <w:multiLevelType w:val="hybridMultilevel"/>
    <w:tmpl w:val="B90C842E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D4DC7E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EE089E"/>
    <w:multiLevelType w:val="hybridMultilevel"/>
    <w:tmpl w:val="739A6BAA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394CC1"/>
    <w:multiLevelType w:val="hybridMultilevel"/>
    <w:tmpl w:val="A086D00C"/>
    <w:lvl w:ilvl="0" w:tplc="D4DC7E18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0" w15:restartNumberingAfterBreak="0">
    <w:nsid w:val="7C3020E7"/>
    <w:multiLevelType w:val="hybridMultilevel"/>
    <w:tmpl w:val="BCAA6256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"/>
  </w:num>
  <w:num w:numId="5">
    <w:abstractNumId w:val="6"/>
  </w:num>
  <w:num w:numId="6">
    <w:abstractNumId w:val="4"/>
  </w:num>
  <w:num w:numId="7">
    <w:abstractNumId w:val="9"/>
  </w:num>
  <w:num w:numId="8">
    <w:abstractNumId w:val="10"/>
  </w:num>
  <w:num w:numId="9">
    <w:abstractNumId w:val="0"/>
  </w:num>
  <w:num w:numId="10">
    <w:abstractNumId w:val="8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12"/>
  </w:num>
  <w:num w:numId="15">
    <w:abstractNumId w:val="5"/>
  </w:num>
  <w:num w:numId="16">
    <w:abstractNumId w:val="16"/>
  </w:num>
  <w:num w:numId="17">
    <w:abstractNumId w:val="17"/>
  </w:num>
  <w:num w:numId="18">
    <w:abstractNumId w:val="3"/>
  </w:num>
  <w:num w:numId="19">
    <w:abstractNumId w:val="19"/>
  </w:num>
  <w:num w:numId="20">
    <w:abstractNumId w:val="18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sDAzMjU1MjKwNDVR0lEKTi0uzszPAykwqwUAweeYYiwAAAA="/>
  </w:docVars>
  <w:rsids>
    <w:rsidRoot w:val="00EB7B11"/>
    <w:rsid w:val="000054A5"/>
    <w:rsid w:val="00015E51"/>
    <w:rsid w:val="00017E7E"/>
    <w:rsid w:val="00017FFA"/>
    <w:rsid w:val="0002380C"/>
    <w:rsid w:val="00024A25"/>
    <w:rsid w:val="00027F5C"/>
    <w:rsid w:val="0003391A"/>
    <w:rsid w:val="00037CCE"/>
    <w:rsid w:val="00040037"/>
    <w:rsid w:val="000419DC"/>
    <w:rsid w:val="00041E05"/>
    <w:rsid w:val="00046E0C"/>
    <w:rsid w:val="00060E11"/>
    <w:rsid w:val="00063EB3"/>
    <w:rsid w:val="00070608"/>
    <w:rsid w:val="00073A85"/>
    <w:rsid w:val="00073B8A"/>
    <w:rsid w:val="00083C90"/>
    <w:rsid w:val="000A21A6"/>
    <w:rsid w:val="000A4739"/>
    <w:rsid w:val="000A626D"/>
    <w:rsid w:val="000B1913"/>
    <w:rsid w:val="000B4137"/>
    <w:rsid w:val="000B488D"/>
    <w:rsid w:val="000B7690"/>
    <w:rsid w:val="000D2992"/>
    <w:rsid w:val="000D3247"/>
    <w:rsid w:val="000E0490"/>
    <w:rsid w:val="000E2586"/>
    <w:rsid w:val="000E3942"/>
    <w:rsid w:val="000E5E19"/>
    <w:rsid w:val="000F07F5"/>
    <w:rsid w:val="000F23F1"/>
    <w:rsid w:val="000F4DAC"/>
    <w:rsid w:val="00104209"/>
    <w:rsid w:val="00105338"/>
    <w:rsid w:val="00122CA2"/>
    <w:rsid w:val="00127E08"/>
    <w:rsid w:val="001369A2"/>
    <w:rsid w:val="00136A1D"/>
    <w:rsid w:val="00141A40"/>
    <w:rsid w:val="00144F36"/>
    <w:rsid w:val="00172A1C"/>
    <w:rsid w:val="00174A6B"/>
    <w:rsid w:val="00183AEB"/>
    <w:rsid w:val="001930FD"/>
    <w:rsid w:val="001A56F2"/>
    <w:rsid w:val="001A7FE5"/>
    <w:rsid w:val="001B1BF8"/>
    <w:rsid w:val="001B69E5"/>
    <w:rsid w:val="001C2E1C"/>
    <w:rsid w:val="001C486E"/>
    <w:rsid w:val="001C492D"/>
    <w:rsid w:val="001C4D41"/>
    <w:rsid w:val="001D5267"/>
    <w:rsid w:val="001D75F5"/>
    <w:rsid w:val="001E05C4"/>
    <w:rsid w:val="001E3437"/>
    <w:rsid w:val="001E484E"/>
    <w:rsid w:val="001E70F4"/>
    <w:rsid w:val="001E7E3D"/>
    <w:rsid w:val="001F09D4"/>
    <w:rsid w:val="001F0C9C"/>
    <w:rsid w:val="00201184"/>
    <w:rsid w:val="00205E93"/>
    <w:rsid w:val="002105AB"/>
    <w:rsid w:val="00223CCB"/>
    <w:rsid w:val="00237729"/>
    <w:rsid w:val="0024122E"/>
    <w:rsid w:val="00242F96"/>
    <w:rsid w:val="0024629A"/>
    <w:rsid w:val="00260781"/>
    <w:rsid w:val="002733EB"/>
    <w:rsid w:val="0029419E"/>
    <w:rsid w:val="002968A0"/>
    <w:rsid w:val="002B0223"/>
    <w:rsid w:val="002C4F6B"/>
    <w:rsid w:val="002D01D9"/>
    <w:rsid w:val="002D0CA4"/>
    <w:rsid w:val="002D0F24"/>
    <w:rsid w:val="002D18BF"/>
    <w:rsid w:val="002D2162"/>
    <w:rsid w:val="002D4A32"/>
    <w:rsid w:val="002D53EB"/>
    <w:rsid w:val="002E436E"/>
    <w:rsid w:val="002E4BF3"/>
    <w:rsid w:val="002F377C"/>
    <w:rsid w:val="002F59E7"/>
    <w:rsid w:val="003024DE"/>
    <w:rsid w:val="0030690C"/>
    <w:rsid w:val="00306E7C"/>
    <w:rsid w:val="00307C8F"/>
    <w:rsid w:val="00312169"/>
    <w:rsid w:val="00316F78"/>
    <w:rsid w:val="00320295"/>
    <w:rsid w:val="00320B14"/>
    <w:rsid w:val="00330796"/>
    <w:rsid w:val="00332EAF"/>
    <w:rsid w:val="00337DA5"/>
    <w:rsid w:val="00341AFA"/>
    <w:rsid w:val="003454EC"/>
    <w:rsid w:val="0034602F"/>
    <w:rsid w:val="0035407B"/>
    <w:rsid w:val="0035585D"/>
    <w:rsid w:val="00375912"/>
    <w:rsid w:val="00375E5A"/>
    <w:rsid w:val="003766BC"/>
    <w:rsid w:val="003810DD"/>
    <w:rsid w:val="00386CA8"/>
    <w:rsid w:val="003A0659"/>
    <w:rsid w:val="003B185A"/>
    <w:rsid w:val="003B25AB"/>
    <w:rsid w:val="003B2D3E"/>
    <w:rsid w:val="003B5A13"/>
    <w:rsid w:val="003C0727"/>
    <w:rsid w:val="003C649A"/>
    <w:rsid w:val="003D05DA"/>
    <w:rsid w:val="003D6E34"/>
    <w:rsid w:val="003E30A6"/>
    <w:rsid w:val="003E4973"/>
    <w:rsid w:val="003F4707"/>
    <w:rsid w:val="003F62B7"/>
    <w:rsid w:val="003F6B49"/>
    <w:rsid w:val="00412E80"/>
    <w:rsid w:val="0041491F"/>
    <w:rsid w:val="0041617D"/>
    <w:rsid w:val="004176EB"/>
    <w:rsid w:val="00434337"/>
    <w:rsid w:val="00444094"/>
    <w:rsid w:val="0045312D"/>
    <w:rsid w:val="004643AD"/>
    <w:rsid w:val="004718C3"/>
    <w:rsid w:val="0048105C"/>
    <w:rsid w:val="00485429"/>
    <w:rsid w:val="004940F2"/>
    <w:rsid w:val="004961BD"/>
    <w:rsid w:val="004A1F30"/>
    <w:rsid w:val="004A72F4"/>
    <w:rsid w:val="004B27D5"/>
    <w:rsid w:val="004C5C97"/>
    <w:rsid w:val="004C60F1"/>
    <w:rsid w:val="004C6D78"/>
    <w:rsid w:val="004D2CB5"/>
    <w:rsid w:val="004D5D9C"/>
    <w:rsid w:val="004D724E"/>
    <w:rsid w:val="004E04D0"/>
    <w:rsid w:val="004E5A9B"/>
    <w:rsid w:val="004E631B"/>
    <w:rsid w:val="004E6F5B"/>
    <w:rsid w:val="004F4052"/>
    <w:rsid w:val="004F7306"/>
    <w:rsid w:val="004F7DAB"/>
    <w:rsid w:val="00501CDB"/>
    <w:rsid w:val="00501F90"/>
    <w:rsid w:val="00503519"/>
    <w:rsid w:val="005104AB"/>
    <w:rsid w:val="00510D38"/>
    <w:rsid w:val="00511BF3"/>
    <w:rsid w:val="00512B50"/>
    <w:rsid w:val="005221F8"/>
    <w:rsid w:val="005228E4"/>
    <w:rsid w:val="0052293C"/>
    <w:rsid w:val="005332EB"/>
    <w:rsid w:val="00537F9E"/>
    <w:rsid w:val="00543234"/>
    <w:rsid w:val="00546B32"/>
    <w:rsid w:val="00552D81"/>
    <w:rsid w:val="005567F3"/>
    <w:rsid w:val="0056677C"/>
    <w:rsid w:val="0056697D"/>
    <w:rsid w:val="00566BDF"/>
    <w:rsid w:val="00566C10"/>
    <w:rsid w:val="005726DB"/>
    <w:rsid w:val="00581168"/>
    <w:rsid w:val="005854F2"/>
    <w:rsid w:val="00595A67"/>
    <w:rsid w:val="005A23D1"/>
    <w:rsid w:val="005B2542"/>
    <w:rsid w:val="005B32C2"/>
    <w:rsid w:val="005C1CD3"/>
    <w:rsid w:val="005C3A04"/>
    <w:rsid w:val="005C57AD"/>
    <w:rsid w:val="005C6270"/>
    <w:rsid w:val="005C70BE"/>
    <w:rsid w:val="005C773C"/>
    <w:rsid w:val="005E2010"/>
    <w:rsid w:val="005E2057"/>
    <w:rsid w:val="005E3D00"/>
    <w:rsid w:val="005E68FE"/>
    <w:rsid w:val="005F5E2F"/>
    <w:rsid w:val="00600AA6"/>
    <w:rsid w:val="00603914"/>
    <w:rsid w:val="00603E0F"/>
    <w:rsid w:val="006114D5"/>
    <w:rsid w:val="00617B43"/>
    <w:rsid w:val="00624A57"/>
    <w:rsid w:val="006260E4"/>
    <w:rsid w:val="006527D6"/>
    <w:rsid w:val="0065329B"/>
    <w:rsid w:val="006544B5"/>
    <w:rsid w:val="0066354E"/>
    <w:rsid w:val="00674E68"/>
    <w:rsid w:val="006768EE"/>
    <w:rsid w:val="00677DB8"/>
    <w:rsid w:val="0068001D"/>
    <w:rsid w:val="00680786"/>
    <w:rsid w:val="006821FA"/>
    <w:rsid w:val="00682735"/>
    <w:rsid w:val="00684431"/>
    <w:rsid w:val="00691DAB"/>
    <w:rsid w:val="00692389"/>
    <w:rsid w:val="006953C0"/>
    <w:rsid w:val="006972E4"/>
    <w:rsid w:val="006A7F79"/>
    <w:rsid w:val="006B4DB9"/>
    <w:rsid w:val="006B5335"/>
    <w:rsid w:val="006C0531"/>
    <w:rsid w:val="006C34CA"/>
    <w:rsid w:val="006C666E"/>
    <w:rsid w:val="006D5C84"/>
    <w:rsid w:val="006E2AD7"/>
    <w:rsid w:val="006E4BAE"/>
    <w:rsid w:val="006E6A1C"/>
    <w:rsid w:val="006F2CE5"/>
    <w:rsid w:val="006F3E53"/>
    <w:rsid w:val="007022AD"/>
    <w:rsid w:val="00705620"/>
    <w:rsid w:val="00712E42"/>
    <w:rsid w:val="00714255"/>
    <w:rsid w:val="00716A3E"/>
    <w:rsid w:val="00717A15"/>
    <w:rsid w:val="0072295F"/>
    <w:rsid w:val="00732DDC"/>
    <w:rsid w:val="00734DC6"/>
    <w:rsid w:val="00735397"/>
    <w:rsid w:val="00736371"/>
    <w:rsid w:val="007365FD"/>
    <w:rsid w:val="00745EE1"/>
    <w:rsid w:val="00750153"/>
    <w:rsid w:val="00750CEE"/>
    <w:rsid w:val="00751967"/>
    <w:rsid w:val="00751A34"/>
    <w:rsid w:val="00753C3E"/>
    <w:rsid w:val="00753E57"/>
    <w:rsid w:val="0075449E"/>
    <w:rsid w:val="007559E5"/>
    <w:rsid w:val="007622D6"/>
    <w:rsid w:val="0077016A"/>
    <w:rsid w:val="0077357E"/>
    <w:rsid w:val="007773FF"/>
    <w:rsid w:val="00782A70"/>
    <w:rsid w:val="00785B4E"/>
    <w:rsid w:val="00786CA9"/>
    <w:rsid w:val="00794EE7"/>
    <w:rsid w:val="00795428"/>
    <w:rsid w:val="007A43D0"/>
    <w:rsid w:val="007A508D"/>
    <w:rsid w:val="007B64D9"/>
    <w:rsid w:val="007B789E"/>
    <w:rsid w:val="007C1023"/>
    <w:rsid w:val="007C231C"/>
    <w:rsid w:val="007C3A69"/>
    <w:rsid w:val="007C47BB"/>
    <w:rsid w:val="007E43E7"/>
    <w:rsid w:val="007E4493"/>
    <w:rsid w:val="007E7531"/>
    <w:rsid w:val="007F5765"/>
    <w:rsid w:val="008009EB"/>
    <w:rsid w:val="008015C0"/>
    <w:rsid w:val="00806B06"/>
    <w:rsid w:val="008100CB"/>
    <w:rsid w:val="008128F0"/>
    <w:rsid w:val="00813566"/>
    <w:rsid w:val="00820439"/>
    <w:rsid w:val="00833B6A"/>
    <w:rsid w:val="0084391C"/>
    <w:rsid w:val="008448E5"/>
    <w:rsid w:val="008459E1"/>
    <w:rsid w:val="00860064"/>
    <w:rsid w:val="00861F60"/>
    <w:rsid w:val="0086302A"/>
    <w:rsid w:val="00877CC5"/>
    <w:rsid w:val="00890B30"/>
    <w:rsid w:val="008929A8"/>
    <w:rsid w:val="008936A3"/>
    <w:rsid w:val="008D7A39"/>
    <w:rsid w:val="008E0548"/>
    <w:rsid w:val="008E6443"/>
    <w:rsid w:val="008E750B"/>
    <w:rsid w:val="00902AC8"/>
    <w:rsid w:val="0090380D"/>
    <w:rsid w:val="0090587E"/>
    <w:rsid w:val="009106C6"/>
    <w:rsid w:val="0091234D"/>
    <w:rsid w:val="0091564F"/>
    <w:rsid w:val="0091603B"/>
    <w:rsid w:val="00920F3A"/>
    <w:rsid w:val="009265E5"/>
    <w:rsid w:val="00930021"/>
    <w:rsid w:val="009351F9"/>
    <w:rsid w:val="00937FEF"/>
    <w:rsid w:val="00941DE8"/>
    <w:rsid w:val="0094666B"/>
    <w:rsid w:val="00947FD2"/>
    <w:rsid w:val="0095115F"/>
    <w:rsid w:val="009520D2"/>
    <w:rsid w:val="00953FDB"/>
    <w:rsid w:val="00955C66"/>
    <w:rsid w:val="0097012E"/>
    <w:rsid w:val="00977D08"/>
    <w:rsid w:val="00977FAE"/>
    <w:rsid w:val="00985FE6"/>
    <w:rsid w:val="00992C12"/>
    <w:rsid w:val="009A3B07"/>
    <w:rsid w:val="009A5504"/>
    <w:rsid w:val="009A6829"/>
    <w:rsid w:val="009A70A6"/>
    <w:rsid w:val="009B379B"/>
    <w:rsid w:val="009C184B"/>
    <w:rsid w:val="009D2E7F"/>
    <w:rsid w:val="009D4242"/>
    <w:rsid w:val="009D478D"/>
    <w:rsid w:val="009E73BA"/>
    <w:rsid w:val="00A01665"/>
    <w:rsid w:val="00A04213"/>
    <w:rsid w:val="00A11180"/>
    <w:rsid w:val="00A117B9"/>
    <w:rsid w:val="00A13F13"/>
    <w:rsid w:val="00A1662B"/>
    <w:rsid w:val="00A20C13"/>
    <w:rsid w:val="00A22645"/>
    <w:rsid w:val="00A23A6C"/>
    <w:rsid w:val="00A2749B"/>
    <w:rsid w:val="00A50ED3"/>
    <w:rsid w:val="00A561F0"/>
    <w:rsid w:val="00A60897"/>
    <w:rsid w:val="00A6406E"/>
    <w:rsid w:val="00A6665C"/>
    <w:rsid w:val="00A82117"/>
    <w:rsid w:val="00A91B68"/>
    <w:rsid w:val="00A94425"/>
    <w:rsid w:val="00AA29F8"/>
    <w:rsid w:val="00AA2E8F"/>
    <w:rsid w:val="00AA7300"/>
    <w:rsid w:val="00AA7424"/>
    <w:rsid w:val="00AB27E6"/>
    <w:rsid w:val="00AB773B"/>
    <w:rsid w:val="00AC0E10"/>
    <w:rsid w:val="00AC25C3"/>
    <w:rsid w:val="00AC5A8E"/>
    <w:rsid w:val="00AC7794"/>
    <w:rsid w:val="00AD1A56"/>
    <w:rsid w:val="00AE4F09"/>
    <w:rsid w:val="00AE64D4"/>
    <w:rsid w:val="00B01526"/>
    <w:rsid w:val="00B108C8"/>
    <w:rsid w:val="00B12833"/>
    <w:rsid w:val="00B17179"/>
    <w:rsid w:val="00B2642A"/>
    <w:rsid w:val="00B32FFA"/>
    <w:rsid w:val="00B33F29"/>
    <w:rsid w:val="00B34D86"/>
    <w:rsid w:val="00B44303"/>
    <w:rsid w:val="00B46088"/>
    <w:rsid w:val="00B5069A"/>
    <w:rsid w:val="00B50762"/>
    <w:rsid w:val="00B51ECD"/>
    <w:rsid w:val="00B51ECE"/>
    <w:rsid w:val="00B51EEF"/>
    <w:rsid w:val="00B535BF"/>
    <w:rsid w:val="00B55A73"/>
    <w:rsid w:val="00B83B17"/>
    <w:rsid w:val="00B848A0"/>
    <w:rsid w:val="00B84AB5"/>
    <w:rsid w:val="00B85787"/>
    <w:rsid w:val="00B94A91"/>
    <w:rsid w:val="00BA0D00"/>
    <w:rsid w:val="00BA6D1E"/>
    <w:rsid w:val="00BA75BF"/>
    <w:rsid w:val="00BB231A"/>
    <w:rsid w:val="00BB603C"/>
    <w:rsid w:val="00BC0A93"/>
    <w:rsid w:val="00BC1180"/>
    <w:rsid w:val="00BC2BF1"/>
    <w:rsid w:val="00BC6ECA"/>
    <w:rsid w:val="00BC7C2A"/>
    <w:rsid w:val="00BE0211"/>
    <w:rsid w:val="00BE03B9"/>
    <w:rsid w:val="00BE1038"/>
    <w:rsid w:val="00BE28F3"/>
    <w:rsid w:val="00BE3DF8"/>
    <w:rsid w:val="00BE46C9"/>
    <w:rsid w:val="00BE7232"/>
    <w:rsid w:val="00BF00EC"/>
    <w:rsid w:val="00BF0887"/>
    <w:rsid w:val="00C01FB8"/>
    <w:rsid w:val="00C0405D"/>
    <w:rsid w:val="00C11C15"/>
    <w:rsid w:val="00C13A9F"/>
    <w:rsid w:val="00C14900"/>
    <w:rsid w:val="00C17AA2"/>
    <w:rsid w:val="00C208A5"/>
    <w:rsid w:val="00C23AE9"/>
    <w:rsid w:val="00C36672"/>
    <w:rsid w:val="00C44B82"/>
    <w:rsid w:val="00C44B98"/>
    <w:rsid w:val="00C44CA9"/>
    <w:rsid w:val="00C5241E"/>
    <w:rsid w:val="00C62B58"/>
    <w:rsid w:val="00C736B0"/>
    <w:rsid w:val="00C824A5"/>
    <w:rsid w:val="00C8263E"/>
    <w:rsid w:val="00C84D11"/>
    <w:rsid w:val="00C870BA"/>
    <w:rsid w:val="00C92047"/>
    <w:rsid w:val="00CA1457"/>
    <w:rsid w:val="00CA3430"/>
    <w:rsid w:val="00CA4D12"/>
    <w:rsid w:val="00CB043A"/>
    <w:rsid w:val="00CB148C"/>
    <w:rsid w:val="00CB608B"/>
    <w:rsid w:val="00CC3A4B"/>
    <w:rsid w:val="00CD53B4"/>
    <w:rsid w:val="00CE0C00"/>
    <w:rsid w:val="00CE0CC3"/>
    <w:rsid w:val="00CE2705"/>
    <w:rsid w:val="00CE4E56"/>
    <w:rsid w:val="00CE56CB"/>
    <w:rsid w:val="00CE5F0F"/>
    <w:rsid w:val="00CF0DDD"/>
    <w:rsid w:val="00D16187"/>
    <w:rsid w:val="00D262B8"/>
    <w:rsid w:val="00D26578"/>
    <w:rsid w:val="00D3760F"/>
    <w:rsid w:val="00D418DE"/>
    <w:rsid w:val="00D45D72"/>
    <w:rsid w:val="00D46308"/>
    <w:rsid w:val="00D66700"/>
    <w:rsid w:val="00D84423"/>
    <w:rsid w:val="00D945AF"/>
    <w:rsid w:val="00DA4694"/>
    <w:rsid w:val="00DB0EFF"/>
    <w:rsid w:val="00DC114E"/>
    <w:rsid w:val="00DE0DBD"/>
    <w:rsid w:val="00DE2B4D"/>
    <w:rsid w:val="00DE5020"/>
    <w:rsid w:val="00DE7A52"/>
    <w:rsid w:val="00DF2705"/>
    <w:rsid w:val="00DF5626"/>
    <w:rsid w:val="00E03CDA"/>
    <w:rsid w:val="00E04C65"/>
    <w:rsid w:val="00E075E5"/>
    <w:rsid w:val="00E10768"/>
    <w:rsid w:val="00E1417B"/>
    <w:rsid w:val="00E1784D"/>
    <w:rsid w:val="00E17DA3"/>
    <w:rsid w:val="00E20B2E"/>
    <w:rsid w:val="00E2136E"/>
    <w:rsid w:val="00E2463B"/>
    <w:rsid w:val="00E265C5"/>
    <w:rsid w:val="00E306E1"/>
    <w:rsid w:val="00E3297B"/>
    <w:rsid w:val="00E47E3D"/>
    <w:rsid w:val="00E506F6"/>
    <w:rsid w:val="00E50C28"/>
    <w:rsid w:val="00E62452"/>
    <w:rsid w:val="00E76A33"/>
    <w:rsid w:val="00E840B2"/>
    <w:rsid w:val="00E873FC"/>
    <w:rsid w:val="00E9700B"/>
    <w:rsid w:val="00EA105B"/>
    <w:rsid w:val="00EA21B3"/>
    <w:rsid w:val="00EA2A7D"/>
    <w:rsid w:val="00EA3F5F"/>
    <w:rsid w:val="00EB0CBF"/>
    <w:rsid w:val="00EB4797"/>
    <w:rsid w:val="00EB724B"/>
    <w:rsid w:val="00EB7B11"/>
    <w:rsid w:val="00EC0E80"/>
    <w:rsid w:val="00ED3F07"/>
    <w:rsid w:val="00ED502B"/>
    <w:rsid w:val="00EE5E1F"/>
    <w:rsid w:val="00EF007B"/>
    <w:rsid w:val="00EF17AF"/>
    <w:rsid w:val="00EF4482"/>
    <w:rsid w:val="00EF62AF"/>
    <w:rsid w:val="00F01410"/>
    <w:rsid w:val="00F06492"/>
    <w:rsid w:val="00F13EF9"/>
    <w:rsid w:val="00F147CC"/>
    <w:rsid w:val="00F17534"/>
    <w:rsid w:val="00F2473D"/>
    <w:rsid w:val="00F30C5E"/>
    <w:rsid w:val="00F337FE"/>
    <w:rsid w:val="00F34F7F"/>
    <w:rsid w:val="00F37D8C"/>
    <w:rsid w:val="00F4137A"/>
    <w:rsid w:val="00F42754"/>
    <w:rsid w:val="00F43E0C"/>
    <w:rsid w:val="00F4451A"/>
    <w:rsid w:val="00F468C9"/>
    <w:rsid w:val="00F51116"/>
    <w:rsid w:val="00F5207B"/>
    <w:rsid w:val="00F53C0A"/>
    <w:rsid w:val="00F7099D"/>
    <w:rsid w:val="00F70D45"/>
    <w:rsid w:val="00F73192"/>
    <w:rsid w:val="00F77F41"/>
    <w:rsid w:val="00F8294E"/>
    <w:rsid w:val="00F8499C"/>
    <w:rsid w:val="00FA252B"/>
    <w:rsid w:val="00FA4440"/>
    <w:rsid w:val="00FA52F4"/>
    <w:rsid w:val="00FB3F4F"/>
    <w:rsid w:val="00FB6A9A"/>
    <w:rsid w:val="00FC1F32"/>
    <w:rsid w:val="00FD1F64"/>
    <w:rsid w:val="00FD5FB3"/>
    <w:rsid w:val="00FE1406"/>
    <w:rsid w:val="00FE3D91"/>
    <w:rsid w:val="00FF2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B77706"/>
  <w15:docId w15:val="{B461657E-7BCA-40B7-B1D2-420D7A25D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B7B11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B7B1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33F2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33F2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33F2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B33F29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41E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41E05"/>
    <w:rPr>
      <w:rFonts w:ascii="Segoe UI" w:eastAsia="Calibr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863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6302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863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6302A"/>
    <w:rPr>
      <w:rFonts w:ascii="Calibri" w:eastAsia="Calibri" w:hAnsi="Calibri" w:cs="Times New Roman"/>
    </w:rPr>
  </w:style>
  <w:style w:type="table" w:styleId="Tabela-Siatka">
    <w:name w:val="Table Grid"/>
    <w:basedOn w:val="Standardowy"/>
    <w:uiPriority w:val="59"/>
    <w:rsid w:val="006D5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76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batyra@wp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72104F-65DB-47F7-ADB8-052DB8DD9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6</TotalTime>
  <Pages>2</Pages>
  <Words>715</Words>
  <Characters>429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</dc:creator>
  <cp:lastModifiedBy>ibatyra@wp.pl</cp:lastModifiedBy>
  <cp:revision>78</cp:revision>
  <cp:lastPrinted>2019-10-06T16:23:00Z</cp:lastPrinted>
  <dcterms:created xsi:type="dcterms:W3CDTF">2019-02-03T16:39:00Z</dcterms:created>
  <dcterms:modified xsi:type="dcterms:W3CDTF">2020-10-02T05:14:00Z</dcterms:modified>
</cp:coreProperties>
</file>